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5B78D001" w:rsidR="004C2395" w:rsidRDefault="00AE1E1F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 w:hint="eastAsia"/>
          <w:b w:val="0"/>
          <w:bCs w:val="0"/>
          <w:sz w:val="26"/>
          <w:szCs w:val="26"/>
        </w:rPr>
        <w:t>张文丹</w:t>
      </w:r>
    </w:p>
    <w:p w14:paraId="527E7BBA" w14:textId="1EAF1E21" w:rsidR="004C2395" w:rsidRDefault="00AE1E1F" w:rsidP="00D85709">
      <w:pPr>
        <w:spacing w:line="360" w:lineRule="auto"/>
        <w:contextualSpacing/>
        <w:jc w:val="center"/>
      </w:pPr>
      <w:r>
        <w:rPr>
          <w:rFonts w:hint="eastAsia"/>
          <w:sz w:val="22"/>
        </w:rPr>
        <w:t>邮箱</w:t>
      </w:r>
      <w:r w:rsidR="004C2395">
        <w:rPr>
          <w:sz w:val="22"/>
        </w:rPr>
        <w:t xml:space="preserve">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 w:rsidR="004C2395">
        <w:rPr>
          <w:sz w:val="22"/>
        </w:rPr>
        <w:t xml:space="preserve">  </w:t>
      </w:r>
      <w:r>
        <w:rPr>
          <w:rFonts w:hint="eastAsia"/>
          <w:sz w:val="22"/>
        </w:rPr>
        <w:t>电话</w:t>
      </w:r>
      <w:r w:rsidR="004C2395">
        <w:rPr>
          <w:sz w:val="22"/>
        </w:rPr>
        <w:t>: (608) 422-2963</w:t>
      </w:r>
    </w:p>
    <w:p w14:paraId="4EB08C2A" w14:textId="09D16542" w:rsidR="003C23E5" w:rsidRPr="004F08A5" w:rsidRDefault="00226651" w:rsidP="00D85709">
      <w:pPr>
        <w:spacing w:line="360" w:lineRule="auto"/>
        <w:contextualSpacing/>
        <w:jc w:val="center"/>
        <w:rPr>
          <w:rStyle w:val="Hyperlink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6F2028">
          <w:rPr>
            <w:rStyle w:val="Hyperlink"/>
            <w:rFonts w:hint="eastAsia"/>
            <w:sz w:val="22"/>
          </w:rPr>
          <w:t>个人网页</w:t>
        </w:r>
      </w:hyperlink>
      <w:r w:rsidR="00754516">
        <w:rPr>
          <w:sz w:val="22"/>
        </w:rPr>
        <w:t xml:space="preserve"> </w:t>
      </w:r>
      <w:hyperlink r:id="rId7" w:history="1">
        <w:r w:rsidR="006F2028">
          <w:rPr>
            <w:rStyle w:val="Hyperlink"/>
            <w:rFonts w:hint="eastAsia"/>
            <w:sz w:val="22"/>
          </w:rPr>
          <w:t>领英</w:t>
        </w:r>
      </w:hyperlink>
      <w:r w:rsidR="003C23E5">
        <w:rPr>
          <w:sz w:val="22"/>
        </w:rPr>
        <w:t xml:space="preserve"> </w:t>
      </w:r>
      <w:hyperlink r:id="rId8" w:history="1">
        <w:r w:rsidR="00893F1E" w:rsidRPr="00893F1E">
          <w:rPr>
            <w:rStyle w:val="Hyperlink"/>
            <w:sz w:val="22"/>
          </w:rPr>
          <w:t>ASA</w:t>
        </w:r>
      </w:hyperlink>
    </w:p>
    <w:p w14:paraId="62951A3B" w14:textId="19F8B6A8" w:rsidR="004C2395" w:rsidRDefault="0005642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受教育经历</w:t>
      </w:r>
      <w:r w:rsidR="004C2395">
        <w:rPr>
          <w:rStyle w:val="Heading1Char"/>
          <w:rFonts w:eastAsiaTheme="minorEastAsia" w:cstheme="minorBidi"/>
        </w:rPr>
        <w:t xml:space="preserve">  </w:t>
      </w:r>
    </w:p>
    <w:p w14:paraId="0D1C44B2" w14:textId="4D0DDEC2" w:rsidR="004C2395" w:rsidRDefault="0005642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亚利桑那大学</w:t>
      </w:r>
      <w:r>
        <w:rPr>
          <w:b/>
          <w:bCs/>
          <w:sz w:val="22"/>
        </w:rPr>
        <w:t xml:space="preserve"> </w:t>
      </w:r>
      <w:r>
        <w:rPr>
          <w:rFonts w:hint="eastAsia"/>
          <w:b/>
          <w:bCs/>
          <w:sz w:val="22"/>
        </w:rPr>
        <w:t>（美国）</w:t>
      </w:r>
      <w:r w:rsidR="004C2395">
        <w:rPr>
          <w:bCs/>
          <w:sz w:val="22"/>
        </w:rPr>
        <w:tab/>
      </w:r>
      <w:r w:rsidR="00DA03FB">
        <w:rPr>
          <w:rFonts w:hint="eastAsia"/>
          <w:bCs/>
          <w:sz w:val="22"/>
        </w:rPr>
        <w:t>博士</w:t>
      </w:r>
      <w:r w:rsidR="004C2395">
        <w:rPr>
          <w:bCs/>
          <w:sz w:val="22"/>
        </w:rPr>
        <w:t>, 2021</w:t>
      </w:r>
      <w:r w:rsidR="00F4039A">
        <w:rPr>
          <w:bCs/>
          <w:sz w:val="22"/>
        </w:rPr>
        <w:t xml:space="preserve"> </w:t>
      </w:r>
      <w:r w:rsidR="00DC6672">
        <w:rPr>
          <w:rFonts w:hint="eastAsia"/>
          <w:bCs/>
          <w:sz w:val="22"/>
        </w:rPr>
        <w:t>年</w:t>
      </w:r>
      <w:r w:rsidR="00DC6672">
        <w:rPr>
          <w:rFonts w:hint="eastAsia"/>
          <w:bCs/>
          <w:sz w:val="22"/>
        </w:rPr>
        <w:t>5</w:t>
      </w:r>
      <w:r w:rsidR="00DC6672">
        <w:rPr>
          <w:rFonts w:hint="eastAsia"/>
          <w:bCs/>
          <w:sz w:val="22"/>
        </w:rPr>
        <w:t>月</w:t>
      </w:r>
      <w:r w:rsidR="00F4039A">
        <w:rPr>
          <w:bCs/>
          <w:sz w:val="22"/>
        </w:rPr>
        <w:t>(</w:t>
      </w:r>
      <w:r>
        <w:rPr>
          <w:rFonts w:hint="eastAsia"/>
          <w:bCs/>
          <w:sz w:val="22"/>
        </w:rPr>
        <w:t>预期</w:t>
      </w:r>
      <w:r w:rsidR="00047E90">
        <w:rPr>
          <w:bCs/>
          <w:sz w:val="22"/>
        </w:rPr>
        <w:t>)</w:t>
      </w:r>
    </w:p>
    <w:p w14:paraId="10840C6D" w14:textId="5829E2FB" w:rsidR="004C2395" w:rsidRDefault="0005642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主修：经济</w:t>
      </w:r>
      <w:r w:rsidR="007F6A07">
        <w:rPr>
          <w:bCs/>
          <w:sz w:val="22"/>
        </w:rPr>
        <w:tab/>
      </w:r>
      <w:r w:rsidR="00294868">
        <w:rPr>
          <w:rFonts w:hint="eastAsia"/>
          <w:bCs/>
          <w:sz w:val="22"/>
        </w:rPr>
        <w:t>经济</w:t>
      </w:r>
      <w:r w:rsidR="00DC6672">
        <w:rPr>
          <w:rFonts w:hint="eastAsia"/>
          <w:bCs/>
          <w:sz w:val="22"/>
        </w:rPr>
        <w:t>硕士</w:t>
      </w:r>
      <w:r w:rsidR="002F64F5">
        <w:rPr>
          <w:sz w:val="22"/>
        </w:rPr>
        <w:t>, 2017</w:t>
      </w:r>
      <w:r w:rsidR="00DC6672">
        <w:rPr>
          <w:rFonts w:hint="eastAsia"/>
          <w:sz w:val="22"/>
        </w:rPr>
        <w:t>年</w:t>
      </w:r>
      <w:r w:rsidR="00DC6672">
        <w:rPr>
          <w:rFonts w:hint="eastAsia"/>
          <w:sz w:val="22"/>
        </w:rPr>
        <w:t>12</w:t>
      </w:r>
      <w:r w:rsidR="00DC6672">
        <w:rPr>
          <w:rFonts w:hint="eastAsia"/>
          <w:sz w:val="22"/>
        </w:rPr>
        <w:t>月</w:t>
      </w:r>
    </w:p>
    <w:p w14:paraId="795F4A6D" w14:textId="7DA7C7F5" w:rsidR="0042625A" w:rsidRPr="0042625A" w:rsidRDefault="00022E28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rFonts w:hint="eastAsia"/>
          <w:bCs/>
          <w:sz w:val="22"/>
        </w:rPr>
        <w:t>辅修：地理信息系统技术</w:t>
      </w:r>
    </w:p>
    <w:p w14:paraId="34DD6812" w14:textId="4D514FAB" w:rsidR="004C2395" w:rsidRDefault="00760AE8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威斯康星大学麦迪逊分校</w:t>
      </w:r>
      <w:r>
        <w:rPr>
          <w:b/>
          <w:bCs/>
          <w:sz w:val="22"/>
        </w:rPr>
        <w:t xml:space="preserve"> </w:t>
      </w:r>
      <w:r>
        <w:rPr>
          <w:rFonts w:hint="eastAsia"/>
          <w:b/>
          <w:bCs/>
          <w:sz w:val="22"/>
        </w:rPr>
        <w:t>（美国）</w:t>
      </w:r>
      <w:r w:rsidR="004C2395">
        <w:rPr>
          <w:rFonts w:eastAsia="Times New Roman Uni" w:cs="Times New Roman Uni"/>
          <w:sz w:val="22"/>
        </w:rPr>
        <w:tab/>
      </w:r>
      <w:r w:rsidR="00294868">
        <w:rPr>
          <w:rFonts w:asciiTheme="minorEastAsia" w:hAnsiTheme="minorEastAsia" w:cs="MS Mincho" w:hint="eastAsia"/>
          <w:sz w:val="22"/>
        </w:rPr>
        <w:t>数学</w:t>
      </w:r>
      <w:r w:rsidR="00555FB5">
        <w:rPr>
          <w:rFonts w:ascii="SimSun" w:eastAsia="SimSun" w:hAnsi="SimSun" w:cs="SimSun" w:hint="eastAsia"/>
          <w:sz w:val="22"/>
        </w:rPr>
        <w:t>硕士</w:t>
      </w:r>
      <w:r w:rsidR="004C2395">
        <w:rPr>
          <w:sz w:val="22"/>
        </w:rPr>
        <w:t xml:space="preserve"> 2016</w:t>
      </w:r>
      <w:r w:rsidR="00555FB5">
        <w:rPr>
          <w:rFonts w:hint="eastAsia"/>
          <w:sz w:val="22"/>
        </w:rPr>
        <w:t>年</w:t>
      </w:r>
      <w:r w:rsidR="00C66583">
        <w:rPr>
          <w:rFonts w:hint="eastAsia"/>
          <w:sz w:val="22"/>
        </w:rPr>
        <w:t>5</w:t>
      </w:r>
      <w:r w:rsidR="002B22BA">
        <w:rPr>
          <w:rFonts w:hint="eastAsia"/>
          <w:sz w:val="22"/>
        </w:rPr>
        <w:t>月</w:t>
      </w:r>
    </w:p>
    <w:p w14:paraId="2CEE5667" w14:textId="1BBDFA3C" w:rsidR="004C2395" w:rsidRPr="004C2395" w:rsidRDefault="00B45A79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sz w:val="22"/>
        </w:rPr>
        <w:t>专业</w:t>
      </w:r>
      <w:r w:rsidR="00D75A5D">
        <w:rPr>
          <w:rFonts w:hint="eastAsia"/>
          <w:sz w:val="22"/>
        </w:rPr>
        <w:t>：数学</w:t>
      </w:r>
      <w:r w:rsidR="004C2395">
        <w:rPr>
          <w:sz w:val="22"/>
        </w:rPr>
        <w:tab/>
      </w:r>
    </w:p>
    <w:p w14:paraId="4E757B6B" w14:textId="40ACA3A5" w:rsidR="004C2395" w:rsidRDefault="00D75A5D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上海交通大学（中国）</w:t>
      </w:r>
      <w:r w:rsidR="004C2395">
        <w:rPr>
          <w:sz w:val="22"/>
        </w:rPr>
        <w:tab/>
      </w:r>
      <w:r w:rsidR="00600A30">
        <w:rPr>
          <w:rFonts w:hint="eastAsia"/>
          <w:sz w:val="22"/>
        </w:rPr>
        <w:t>本科</w:t>
      </w:r>
      <w:r w:rsidR="004C2395">
        <w:rPr>
          <w:sz w:val="22"/>
        </w:rPr>
        <w:t xml:space="preserve"> 2015</w:t>
      </w:r>
      <w:r w:rsidR="00F64B86">
        <w:rPr>
          <w:rFonts w:hint="eastAsia"/>
          <w:sz w:val="22"/>
        </w:rPr>
        <w:t>年</w:t>
      </w:r>
      <w:r w:rsidR="00F64B86">
        <w:rPr>
          <w:rFonts w:hint="eastAsia"/>
          <w:sz w:val="22"/>
        </w:rPr>
        <w:t>6</w:t>
      </w:r>
      <w:r w:rsidR="00F64B86">
        <w:rPr>
          <w:rFonts w:hint="eastAsia"/>
          <w:sz w:val="22"/>
        </w:rPr>
        <w:t>月</w:t>
      </w:r>
    </w:p>
    <w:p w14:paraId="0C0C9516" w14:textId="6B72410E" w:rsidR="004C2395" w:rsidRDefault="00B45A79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rFonts w:hint="eastAsia"/>
          <w:sz w:val="22"/>
        </w:rPr>
        <w:t>主修</w:t>
      </w:r>
      <w:r w:rsidR="00B70B19">
        <w:rPr>
          <w:rFonts w:hint="eastAsia"/>
          <w:sz w:val="22"/>
        </w:rPr>
        <w:t>：数学与应用数学</w:t>
      </w:r>
      <w:r w:rsidR="004C2395">
        <w:rPr>
          <w:sz w:val="22"/>
        </w:rPr>
        <w:tab/>
      </w:r>
    </w:p>
    <w:p w14:paraId="59C01EF8" w14:textId="6073B796" w:rsidR="004C2395" w:rsidRDefault="00F94D4D" w:rsidP="00D85709">
      <w:pPr>
        <w:tabs>
          <w:tab w:val="right" w:pos="10800"/>
        </w:tabs>
        <w:spacing w:line="360" w:lineRule="auto"/>
        <w:jc w:val="left"/>
      </w:pPr>
      <w:r>
        <w:rPr>
          <w:rFonts w:hint="eastAsia"/>
          <w:sz w:val="22"/>
        </w:rPr>
        <w:t>辅修：工商管理</w:t>
      </w:r>
      <w:r w:rsidR="004C2395">
        <w:rPr>
          <w:sz w:val="22"/>
        </w:rPr>
        <w:t xml:space="preserve"> </w:t>
      </w:r>
      <w:r>
        <w:rPr>
          <w:rFonts w:hint="eastAsia"/>
          <w:sz w:val="22"/>
        </w:rPr>
        <w:t>（华东师范大学）</w:t>
      </w:r>
      <w:r w:rsidR="004C2395"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4C7CD780" w:rsidR="009931FA" w:rsidRDefault="0009410B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研究领域</w:t>
      </w:r>
    </w:p>
    <w:p w14:paraId="4190E878" w14:textId="6451BB45" w:rsidR="009931FA" w:rsidRPr="004D46C2" w:rsidRDefault="007928A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环境与能源经济；</w:t>
      </w:r>
      <w:r w:rsidR="00FD65BB">
        <w:rPr>
          <w:rFonts w:hint="eastAsia"/>
          <w:b/>
          <w:bCs/>
          <w:color w:val="000000" w:themeColor="text1"/>
          <w:sz w:val="22"/>
        </w:rPr>
        <w:t>产业组织；</w:t>
      </w:r>
      <w:r>
        <w:rPr>
          <w:rFonts w:hint="eastAsia"/>
          <w:b/>
          <w:bCs/>
          <w:color w:val="000000" w:themeColor="text1"/>
          <w:sz w:val="22"/>
        </w:rPr>
        <w:t>应用微观</w:t>
      </w:r>
      <w:r w:rsidR="007E7E4F">
        <w:rPr>
          <w:rFonts w:hint="eastAsia"/>
          <w:b/>
          <w:bCs/>
          <w:color w:val="000000" w:themeColor="text1"/>
          <w:sz w:val="22"/>
        </w:rPr>
        <w:t>经济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0A24CB2" w:rsidR="00DD485B" w:rsidRDefault="00F16F6A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研究</w:t>
      </w:r>
      <w:r w:rsidR="00DD485B"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4A33366C" w:rsidR="00385C85" w:rsidRDefault="00226651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9" w:history="1">
        <w:r w:rsidR="00ED3722" w:rsidRPr="00ED3722">
          <w:rPr>
            <w:rStyle w:val="Hyperlink"/>
            <w:b/>
            <w:bCs/>
            <w:sz w:val="22"/>
          </w:rPr>
          <w:t>Measuring Policy Uncertainty Using Coal Power Plants’</w:t>
        </w:r>
        <w:r w:rsidR="003A1C6B">
          <w:rPr>
            <w:rStyle w:val="Hyperlink"/>
            <w:b/>
            <w:bCs/>
            <w:sz w:val="22"/>
          </w:rPr>
          <w:t xml:space="preserve"> </w:t>
        </w:r>
        <w:r w:rsidR="00ED3722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385C85">
        <w:rPr>
          <w:b/>
          <w:bCs/>
          <w:color w:val="000000" w:themeColor="text1"/>
          <w:sz w:val="22"/>
        </w:rPr>
        <w:t xml:space="preserve"> </w:t>
      </w:r>
    </w:p>
    <w:p w14:paraId="11E5F36D" w14:textId="09713EE6" w:rsidR="004D1E23" w:rsidRPr="00135D99" w:rsidRDefault="004D1E23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 w:rsidRPr="00135D99">
        <w:rPr>
          <w:rFonts w:hint="eastAsia"/>
          <w:color w:val="000000" w:themeColor="text1"/>
          <w:sz w:val="22"/>
        </w:rPr>
        <w:t>（</w:t>
      </w:r>
      <w:r w:rsidR="000B6D50">
        <w:rPr>
          <w:rFonts w:hint="eastAsia"/>
          <w:color w:val="000000" w:themeColor="text1"/>
          <w:sz w:val="22"/>
        </w:rPr>
        <w:t>利用煤炭发电厂投资与退市决策测量</w:t>
      </w:r>
      <w:r w:rsidRPr="00135D99">
        <w:rPr>
          <w:rFonts w:hint="eastAsia"/>
          <w:color w:val="000000" w:themeColor="text1"/>
          <w:sz w:val="22"/>
        </w:rPr>
        <w:t>政策不确定性）</w:t>
      </w:r>
    </w:p>
    <w:p w14:paraId="2F5E5C60" w14:textId="627D6DE9" w:rsidR="000B3488" w:rsidRPr="000B3488" w:rsidRDefault="00F16F6A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rFonts w:hint="eastAsia"/>
          <w:i/>
          <w:iCs/>
        </w:rPr>
        <w:t>其它：</w:t>
      </w:r>
    </w:p>
    <w:p w14:paraId="4306F2E7" w14:textId="2CECF764" w:rsidR="00135D99" w:rsidRPr="00135D99" w:rsidRDefault="00226651" w:rsidP="00D85709">
      <w:pPr>
        <w:tabs>
          <w:tab w:val="right" w:pos="10800"/>
        </w:tabs>
        <w:spacing w:line="360" w:lineRule="auto"/>
        <w:rPr>
          <w:b/>
          <w:bCs/>
          <w:color w:val="0563C1" w:themeColor="hyperlink"/>
          <w:sz w:val="22"/>
          <w:u w:val="single"/>
        </w:rPr>
      </w:pPr>
      <w:hyperlink r:id="rId10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16ECD557" w14:textId="4D69EA3F" w:rsidR="00135D99" w:rsidRPr="00135D99" w:rsidRDefault="00135D99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 w:rsidRPr="00135D99">
        <w:rPr>
          <w:rFonts w:hint="eastAsia"/>
          <w:color w:val="000000" w:themeColor="text1"/>
          <w:sz w:val="22"/>
        </w:rPr>
        <w:t>（</w:t>
      </w:r>
      <w:r w:rsidR="006443DB">
        <w:rPr>
          <w:rFonts w:hint="eastAsia"/>
          <w:color w:val="000000" w:themeColor="text1"/>
          <w:sz w:val="22"/>
        </w:rPr>
        <w:t>煤炭发电厂停业前的污染</w:t>
      </w:r>
      <w:r w:rsidR="002E15BD">
        <w:rPr>
          <w:rFonts w:hint="eastAsia"/>
          <w:color w:val="000000" w:themeColor="text1"/>
          <w:sz w:val="22"/>
        </w:rPr>
        <w:t>排放</w:t>
      </w:r>
      <w:r w:rsidRPr="00135D99">
        <w:rPr>
          <w:rFonts w:hint="eastAsia"/>
          <w:color w:val="000000" w:themeColor="text1"/>
          <w:sz w:val="22"/>
        </w:rPr>
        <w:t>）</w:t>
      </w:r>
    </w:p>
    <w:p w14:paraId="563501B7" w14:textId="1EEE0CC6" w:rsidR="002C6D73" w:rsidRPr="00CB6324" w:rsidRDefault="00226651" w:rsidP="00D85709">
      <w:pPr>
        <w:tabs>
          <w:tab w:val="right" w:pos="10800"/>
        </w:tabs>
        <w:spacing w:line="360" w:lineRule="auto"/>
        <w:rPr>
          <w:rStyle w:val="Hyperlink"/>
          <w:sz w:val="22"/>
          <w:u w:val="none"/>
        </w:rPr>
      </w:pPr>
      <w:hyperlink r:id="rId11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  <w:r w:rsidR="00CB6324">
        <w:rPr>
          <w:rStyle w:val="Hyperlink"/>
          <w:sz w:val="22"/>
          <w:u w:val="none"/>
        </w:rPr>
        <w:t xml:space="preserve"> </w:t>
      </w:r>
      <w:r w:rsidR="00CB6324" w:rsidRPr="00CB6324">
        <w:rPr>
          <w:rStyle w:val="Hyperlink"/>
          <w:color w:val="auto"/>
          <w:sz w:val="22"/>
          <w:u w:val="none"/>
        </w:rPr>
        <w:t>(</w:t>
      </w:r>
      <w:r w:rsidR="002710A3">
        <w:rPr>
          <w:rStyle w:val="Hyperlink"/>
          <w:color w:val="auto"/>
          <w:sz w:val="22"/>
          <w:u w:val="none"/>
        </w:rPr>
        <w:t>Ashley Langer, Clifford Winston, Wendan Zhang</w:t>
      </w:r>
      <w:r w:rsidR="00CB6324" w:rsidRPr="00CB6324">
        <w:rPr>
          <w:rStyle w:val="Hyperlink"/>
          <w:color w:val="auto"/>
          <w:sz w:val="22"/>
          <w:u w:val="none"/>
        </w:rPr>
        <w:t>)</w:t>
      </w:r>
    </w:p>
    <w:p w14:paraId="6EE1393C" w14:textId="53624F26" w:rsidR="00A7001D" w:rsidRPr="00A7001D" w:rsidRDefault="00A7001D" w:rsidP="00D85709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A7001D">
        <w:rPr>
          <w:color w:val="000000" w:themeColor="text1"/>
        </w:rPr>
        <w:t>（</w:t>
      </w:r>
      <w:r w:rsidR="005A2717">
        <w:rPr>
          <w:rFonts w:hint="eastAsia"/>
          <w:color w:val="000000" w:themeColor="text1"/>
        </w:rPr>
        <w:t>电动车</w:t>
      </w:r>
      <w:r w:rsidR="00497F5C">
        <w:rPr>
          <w:rFonts w:hint="eastAsia"/>
          <w:color w:val="000000" w:themeColor="text1"/>
        </w:rPr>
        <w:t>比传统车驾驶里程少</w:t>
      </w:r>
      <w:r w:rsidR="002204CE">
        <w:rPr>
          <w:rFonts w:hint="eastAsia"/>
          <w:color w:val="000000" w:themeColor="text1"/>
        </w:rPr>
        <w:t>：</w:t>
      </w:r>
      <w:r w:rsidR="0068451C">
        <w:rPr>
          <w:rFonts w:hint="eastAsia"/>
          <w:color w:val="000000" w:themeColor="text1"/>
        </w:rPr>
        <w:t>消费人群</w:t>
      </w:r>
      <w:r w:rsidR="002204CE">
        <w:rPr>
          <w:rFonts w:hint="eastAsia"/>
          <w:color w:val="000000" w:themeColor="text1"/>
        </w:rPr>
        <w:t>选择</w:t>
      </w:r>
      <w:r w:rsidR="005767B7">
        <w:rPr>
          <w:rFonts w:hint="eastAsia"/>
          <w:color w:val="000000" w:themeColor="text1"/>
        </w:rPr>
        <w:t>或</w:t>
      </w:r>
      <w:r w:rsidR="00A36371">
        <w:rPr>
          <w:rFonts w:hint="eastAsia"/>
          <w:color w:val="000000" w:themeColor="text1"/>
        </w:rPr>
        <w:t>车辆</w:t>
      </w:r>
      <w:r w:rsidR="00120B0E">
        <w:rPr>
          <w:rFonts w:hint="eastAsia"/>
          <w:color w:val="000000" w:themeColor="text1"/>
        </w:rPr>
        <w:t>替代</w:t>
      </w:r>
      <w:r w:rsidR="00A36371">
        <w:rPr>
          <w:rFonts w:hint="eastAsia"/>
          <w:color w:val="000000" w:themeColor="text1"/>
        </w:rPr>
        <w:t>使用</w:t>
      </w:r>
      <w:r w:rsidRPr="00A7001D">
        <w:rPr>
          <w:color w:val="000000" w:themeColor="text1"/>
        </w:rPr>
        <w:t>）</w:t>
      </w:r>
    </w:p>
    <w:p w14:paraId="6768364C" w14:textId="1BA69ED7" w:rsidR="00DD485B" w:rsidRDefault="00226651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2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622852EE" w14:textId="29395601" w:rsidR="00B871FC" w:rsidRDefault="00B871FC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r>
        <w:rPr>
          <w:rFonts w:hint="eastAsia"/>
          <w:bCs/>
          <w:color w:val="000000" w:themeColor="text1"/>
        </w:rPr>
        <w:t>（</w:t>
      </w:r>
      <w:r w:rsidR="00EE44A0">
        <w:rPr>
          <w:rFonts w:hint="eastAsia"/>
          <w:bCs/>
          <w:color w:val="000000" w:themeColor="text1"/>
        </w:rPr>
        <w:t>激励更优质的医疗</w:t>
      </w:r>
      <w:r w:rsidR="000F49E9">
        <w:rPr>
          <w:rFonts w:hint="eastAsia"/>
          <w:bCs/>
          <w:color w:val="000000" w:themeColor="text1"/>
        </w:rPr>
        <w:t>：疗养院行业的动态抽查</w:t>
      </w:r>
      <w:r>
        <w:rPr>
          <w:rFonts w:hint="eastAsia"/>
          <w:bCs/>
          <w:color w:val="000000" w:themeColor="text1"/>
        </w:rPr>
        <w:t>）</w:t>
      </w:r>
    </w:p>
    <w:p w14:paraId="406BDDE7" w14:textId="3D1D0541" w:rsidR="009C623D" w:rsidRPr="009C623D" w:rsidRDefault="00A705D0" w:rsidP="00D81EAD">
      <w:pPr>
        <w:tabs>
          <w:tab w:val="right" w:pos="10800"/>
        </w:tabs>
        <w:spacing w:line="360" w:lineRule="auto"/>
        <w:rPr>
          <w:i/>
          <w:iCs/>
        </w:rPr>
      </w:pPr>
      <w:r>
        <w:rPr>
          <w:rFonts w:hint="eastAsia"/>
          <w:i/>
          <w:iCs/>
        </w:rPr>
        <w:t>发表：</w:t>
      </w:r>
    </w:p>
    <w:p w14:paraId="5959B4CC" w14:textId="7CC92323" w:rsidR="009C623D" w:rsidRDefault="00197CC8" w:rsidP="00D81EAD">
      <w:pPr>
        <w:tabs>
          <w:tab w:val="right" w:pos="10800"/>
        </w:tabs>
        <w:spacing w:line="360" w:lineRule="auto"/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hyperlink r:id="rId13" w:history="1">
        <w:r w:rsidR="009C623D" w:rsidRPr="00226651">
          <w:rPr>
            <w:rStyle w:val="Hyperlink"/>
            <w:sz w:val="22"/>
          </w:rPr>
          <w:t>Distinguishing moral hazard from access for high-cost healthcare under insurance</w:t>
        </w:r>
        <w:r w:rsidRPr="00226651">
          <w:rPr>
            <w:rStyle w:val="Hyperlink"/>
            <w:sz w:val="22"/>
          </w:rPr>
          <w:t>.</w:t>
        </w:r>
      </w:hyperlink>
      <w:bookmarkStart w:id="0" w:name="_GoBack"/>
      <w:bookmarkEnd w:id="0"/>
      <w:r w:rsidRPr="00197CC8">
        <w:rPr>
          <w:color w:val="000000" w:themeColor="text1"/>
          <w:sz w:val="22"/>
        </w:rPr>
        <w:t xml:space="preserve">”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</w:p>
    <w:p w14:paraId="642387A5" w14:textId="07020E87" w:rsidR="009F66AD" w:rsidRPr="00197CC8" w:rsidRDefault="005178A9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>
        <w:rPr>
          <w:rFonts w:hint="eastAsia"/>
        </w:rPr>
        <w:t>（</w:t>
      </w:r>
      <w:r w:rsidR="00391412">
        <w:rPr>
          <w:rFonts w:hint="eastAsia"/>
        </w:rPr>
        <w:t>区分高额医疗消费</w:t>
      </w:r>
      <w:r w:rsidR="00E827B2">
        <w:rPr>
          <w:rFonts w:hint="eastAsia"/>
        </w:rPr>
        <w:t>保险中的道德风险和</w:t>
      </w:r>
      <w:r w:rsidR="00A800A8">
        <w:rPr>
          <w:rFonts w:hint="eastAsia"/>
        </w:rPr>
        <w:t>必要支出</w:t>
      </w:r>
      <w:r>
        <w:rPr>
          <w:rFonts w:hint="eastAsia"/>
        </w:rPr>
        <w:t>）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198D83BE" w:rsidR="00832825" w:rsidRDefault="009F3B3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助研经历</w:t>
      </w:r>
    </w:p>
    <w:p w14:paraId="233B30EE" w14:textId="75CA13E4" w:rsidR="007630C8" w:rsidRDefault="009F3B3B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lastRenderedPageBreak/>
        <w:t>测量不确定性的经济效应</w:t>
      </w:r>
      <w:r w:rsidR="007630C8">
        <w:rPr>
          <w:b/>
          <w:bCs/>
          <w:color w:val="000000" w:themeColor="text1"/>
          <w:sz w:val="22"/>
        </w:rPr>
        <w:tab/>
      </w:r>
      <w:r w:rsidR="004C39A7"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30D0D235" w14:textId="5EF77378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  <w:t>2017</w:t>
      </w:r>
      <w:r w:rsidR="004C39A7">
        <w:rPr>
          <w:rFonts w:hint="eastAsia"/>
          <w:bCs/>
          <w:color w:val="000000" w:themeColor="text1"/>
          <w:sz w:val="22"/>
        </w:rPr>
        <w:t>年</w:t>
      </w:r>
      <w:r w:rsidR="004C39A7">
        <w:rPr>
          <w:bCs/>
          <w:color w:val="000000" w:themeColor="text1"/>
          <w:sz w:val="22"/>
        </w:rPr>
        <w:t xml:space="preserve"> </w:t>
      </w:r>
      <w:r w:rsidR="004C39A7">
        <w:rPr>
          <w:rFonts w:hint="eastAsia"/>
          <w:bCs/>
          <w:color w:val="000000" w:themeColor="text1"/>
          <w:sz w:val="22"/>
        </w:rPr>
        <w:t>暑期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  <w:r w:rsidR="004C39A7">
        <w:rPr>
          <w:rFonts w:hint="eastAsia"/>
          <w:bCs/>
          <w:color w:val="000000" w:themeColor="text1"/>
          <w:sz w:val="22"/>
        </w:rPr>
        <w:t>年</w:t>
      </w:r>
    </w:p>
    <w:p w14:paraId="21D1CCB1" w14:textId="3C1038BF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D07656">
        <w:rPr>
          <w:rFonts w:hint="eastAsia"/>
          <w:color w:val="000000" w:themeColor="text1"/>
          <w:sz w:val="22"/>
        </w:rPr>
        <w:t>利用期权数据反推市场对事件的预期</w:t>
      </w:r>
    </w:p>
    <w:p w14:paraId="358E0215" w14:textId="127BAAC4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D07656">
        <w:rPr>
          <w:rFonts w:hint="eastAsia"/>
          <w:color w:val="000000" w:themeColor="text1"/>
          <w:sz w:val="22"/>
        </w:rPr>
        <w:t>使用</w:t>
      </w:r>
      <w:r w:rsidR="00446D61">
        <w:rPr>
          <w:color w:val="000000" w:themeColor="text1"/>
          <w:sz w:val="22"/>
        </w:rPr>
        <w:t xml:space="preserve">Stata </w:t>
      </w:r>
      <w:r w:rsidR="008B4418">
        <w:rPr>
          <w:rFonts w:hint="eastAsia"/>
          <w:color w:val="000000" w:themeColor="text1"/>
          <w:sz w:val="22"/>
        </w:rPr>
        <w:t>进行</w:t>
      </w:r>
      <w:r w:rsidR="00F568B1">
        <w:rPr>
          <w:rFonts w:hint="eastAsia"/>
          <w:color w:val="000000" w:themeColor="text1"/>
          <w:sz w:val="22"/>
        </w:rPr>
        <w:t>数据分析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CED3BA7" w:rsidR="00832825" w:rsidRDefault="00836371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计算生物化学研究室</w:t>
      </w:r>
      <w:r w:rsidR="00832825">
        <w:rPr>
          <w:b/>
          <w:bCs/>
          <w:color w:val="000000" w:themeColor="text1"/>
          <w:sz w:val="22"/>
        </w:rPr>
        <w:tab/>
      </w: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4D24E133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6C7272">
        <w:rPr>
          <w:rFonts w:hint="eastAsia"/>
          <w:color w:val="000000" w:themeColor="text1"/>
          <w:sz w:val="22"/>
        </w:rPr>
        <w:t>使用机器学习方法进行数据分析并构造模型描述</w:t>
      </w:r>
      <w:r w:rsidR="006C7272">
        <w:rPr>
          <w:rFonts w:hint="eastAsia"/>
          <w:color w:val="000000" w:themeColor="text1"/>
          <w:sz w:val="22"/>
        </w:rPr>
        <w:t>DNA</w:t>
      </w:r>
      <w:r w:rsidR="006C7272">
        <w:rPr>
          <w:rFonts w:hint="eastAsia"/>
          <w:color w:val="000000" w:themeColor="text1"/>
          <w:sz w:val="22"/>
        </w:rPr>
        <w:t>链的规律</w:t>
      </w:r>
    </w:p>
    <w:p w14:paraId="64814273" w14:textId="50572529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7023D4">
        <w:rPr>
          <w:rFonts w:hint="eastAsia"/>
          <w:color w:val="000000" w:themeColor="text1"/>
          <w:sz w:val="22"/>
        </w:rPr>
        <w:t>使用超级电脑</w:t>
      </w:r>
      <w:r w:rsidR="0024266B">
        <w:rPr>
          <w:rFonts w:hint="eastAsia"/>
          <w:color w:val="000000" w:themeColor="text1"/>
          <w:sz w:val="22"/>
        </w:rPr>
        <w:t>处理大量数据，利用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  <w:r w:rsidR="008E2604">
        <w:rPr>
          <w:rFonts w:hint="eastAsia"/>
          <w:color w:val="000000" w:themeColor="text1"/>
          <w:sz w:val="22"/>
        </w:rPr>
        <w:t>和数据可视方法展示</w:t>
      </w:r>
      <w:r w:rsidR="00AA7537">
        <w:rPr>
          <w:rFonts w:hint="eastAsia"/>
          <w:color w:val="000000" w:themeColor="text1"/>
          <w:sz w:val="22"/>
        </w:rPr>
        <w:t>大量数据的</w:t>
      </w:r>
      <w:r w:rsidR="00D00BD5">
        <w:rPr>
          <w:rFonts w:hint="eastAsia"/>
          <w:color w:val="000000" w:themeColor="text1"/>
          <w:sz w:val="22"/>
        </w:rPr>
        <w:t>规律</w:t>
      </w:r>
    </w:p>
    <w:p w14:paraId="4DDF1589" w14:textId="1CA509A7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F33F9">
        <w:rPr>
          <w:rFonts w:hint="eastAsia"/>
          <w:color w:val="000000" w:themeColor="text1"/>
          <w:sz w:val="22"/>
        </w:rPr>
        <w:t>向小组成员展示并解释研究成果</w:t>
      </w:r>
      <w:r>
        <w:rPr>
          <w:color w:val="000000" w:themeColor="text1"/>
          <w:sz w:val="22"/>
        </w:rPr>
        <w:t xml:space="preserve">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0D284B2" w:rsidR="00F91D85" w:rsidRDefault="00543A2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 w:hint="eastAsia"/>
        </w:rPr>
        <w:t>交流</w:t>
      </w:r>
      <w:r>
        <w:rPr>
          <w:rStyle w:val="Heading1Char"/>
          <w:rFonts w:eastAsiaTheme="minorEastAsia" w:cstheme="minorBidi" w:hint="eastAsia"/>
        </w:rPr>
        <w:t>/</w:t>
      </w:r>
      <w:r w:rsidR="003A2A30">
        <w:rPr>
          <w:rStyle w:val="Heading1Char"/>
          <w:rFonts w:eastAsiaTheme="minorEastAsia" w:cstheme="minorBidi" w:hint="eastAsia"/>
        </w:rPr>
        <w:t>会议</w:t>
      </w:r>
    </w:p>
    <w:p w14:paraId="3E1D3518" w14:textId="623BE963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SEA 90</w:t>
      </w:r>
      <w:r w:rsidRPr="00057B7E">
        <w:rPr>
          <w:b/>
          <w:color w:val="000000" w:themeColor="text1"/>
          <w:sz w:val="22"/>
          <w:vertAlign w:val="superscript"/>
        </w:rPr>
        <w:t>th</w:t>
      </w:r>
      <w:r w:rsidRPr="00057B7E">
        <w:rPr>
          <w:b/>
          <w:color w:val="000000" w:themeColor="text1"/>
          <w:sz w:val="22"/>
        </w:rPr>
        <w:t xml:space="preserve"> Annual Meeting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04E9A1F5" w:rsidR="00BF29C7" w:rsidRDefault="00A47949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</w:t>
      </w:r>
      <w:r w:rsidR="00C42289">
        <w:rPr>
          <w:rFonts w:hint="eastAsia"/>
          <w:bCs/>
          <w:i/>
          <w:iCs/>
          <w:color w:val="000000" w:themeColor="text1"/>
          <w:sz w:val="22"/>
        </w:rPr>
        <w:t>：</w:t>
      </w:r>
      <w:r w:rsidR="00BF29C7" w:rsidRPr="00661C5F">
        <w:rPr>
          <w:bCs/>
          <w:i/>
          <w:iCs/>
          <w:color w:val="000000" w:themeColor="text1"/>
          <w:sz w:val="22"/>
        </w:rPr>
        <w:t>Effects of Market Conditions, Environmental Regulations and Regulatory Uncertainty on Investment and Exit</w:t>
      </w:r>
    </w:p>
    <w:p w14:paraId="11F6F8F1" w14:textId="42BC6FE2" w:rsidR="0025379D" w:rsidRDefault="0025379D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F078B">
        <w:rPr>
          <w:rFonts w:hint="eastAsia"/>
          <w:bCs/>
          <w:i/>
          <w:iCs/>
          <w:color w:val="000000" w:themeColor="text1"/>
          <w:sz w:val="22"/>
        </w:rPr>
        <w:t>（</w:t>
      </w:r>
      <w:r w:rsidR="00361C32">
        <w:rPr>
          <w:rFonts w:hint="eastAsia"/>
          <w:bCs/>
          <w:i/>
          <w:iCs/>
          <w:color w:val="000000" w:themeColor="text1"/>
          <w:sz w:val="22"/>
        </w:rPr>
        <w:t>合作作者</w:t>
      </w:r>
      <w:r w:rsidR="000F078B">
        <w:rPr>
          <w:rFonts w:hint="eastAsia"/>
          <w:bCs/>
          <w:i/>
          <w:iCs/>
          <w:color w:val="000000" w:themeColor="text1"/>
          <w:sz w:val="22"/>
        </w:rPr>
        <w:t>郭淼）</w:t>
      </w:r>
    </w:p>
    <w:p w14:paraId="212D53C6" w14:textId="2BB1FCFA" w:rsidR="00035F35" w:rsidRPr="00BF29C7" w:rsidRDefault="003C3281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研究生</w:t>
      </w:r>
      <w:r w:rsidR="0050163E">
        <w:rPr>
          <w:rFonts w:hint="eastAsia"/>
          <w:bCs/>
          <w:i/>
          <w:iCs/>
          <w:color w:val="000000" w:themeColor="text1"/>
          <w:sz w:val="22"/>
        </w:rPr>
        <w:t>特邀</w:t>
      </w:r>
      <w:r>
        <w:rPr>
          <w:rFonts w:hint="eastAsia"/>
          <w:bCs/>
          <w:i/>
          <w:iCs/>
          <w:color w:val="000000" w:themeColor="text1"/>
          <w:sz w:val="22"/>
        </w:rPr>
        <w:t>组</w:t>
      </w:r>
      <w:r w:rsidR="0050163E">
        <w:rPr>
          <w:rFonts w:hint="eastAsia"/>
          <w:bCs/>
          <w:i/>
          <w:iCs/>
          <w:color w:val="000000" w:themeColor="text1"/>
          <w:sz w:val="22"/>
        </w:rPr>
        <w:t>（附奖金和</w:t>
      </w:r>
      <w:r w:rsidR="00177FF1">
        <w:rPr>
          <w:rFonts w:hint="eastAsia"/>
          <w:bCs/>
          <w:i/>
          <w:iCs/>
          <w:color w:val="000000" w:themeColor="text1"/>
          <w:sz w:val="22"/>
        </w:rPr>
        <w:t>会员资格</w:t>
      </w:r>
      <w:r w:rsidR="0050163E">
        <w:rPr>
          <w:rFonts w:hint="eastAsia"/>
          <w:bCs/>
          <w:i/>
          <w:iCs/>
          <w:color w:val="000000" w:themeColor="text1"/>
          <w:sz w:val="22"/>
        </w:rPr>
        <w:t>）</w:t>
      </w:r>
      <w:r>
        <w:rPr>
          <w:rFonts w:hint="eastAsia"/>
          <w:bCs/>
          <w:i/>
          <w:iCs/>
          <w:color w:val="000000" w:themeColor="text1"/>
          <w:sz w:val="22"/>
        </w:rPr>
        <w:t>：</w:t>
      </w:r>
      <w:r w:rsidR="00035F35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34A849F6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ab/>
        <w:t>8/</w:t>
      </w:r>
      <w:r w:rsidR="00DB038D">
        <w:rPr>
          <w:rFonts w:hint="eastAsia"/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DB038D">
        <w:rPr>
          <w:rFonts w:hint="eastAsia"/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3746A7C9" w:rsidR="000333FD" w:rsidRPr="00B615C2" w:rsidRDefault="00C22DD7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0333FD" w:rsidRPr="00B615C2">
        <w:rPr>
          <w:bCs/>
          <w:i/>
          <w:iCs/>
          <w:color w:val="000000" w:themeColor="text1"/>
          <w:sz w:val="22"/>
        </w:rPr>
        <w:t xml:space="preserve">Emissions from Coal-Fired Power Plant Retirements </w:t>
      </w:r>
    </w:p>
    <w:p w14:paraId="4225D30E" w14:textId="52FB4B16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AAEA Annual Meeting</w:t>
      </w:r>
      <w:r>
        <w:rPr>
          <w:bCs/>
          <w:color w:val="000000" w:themeColor="text1"/>
          <w:sz w:val="22"/>
        </w:rPr>
        <w:tab/>
      </w:r>
      <w:r w:rsidR="006E1AEF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6E1AEF">
        <w:rPr>
          <w:bCs/>
          <w:color w:val="000000" w:themeColor="text1"/>
          <w:sz w:val="22"/>
        </w:rPr>
        <w:t>10</w:t>
      </w:r>
      <w:r>
        <w:rPr>
          <w:bCs/>
          <w:color w:val="000000" w:themeColor="text1"/>
          <w:sz w:val="22"/>
        </w:rPr>
        <w:t>-</w:t>
      </w:r>
      <w:r w:rsidR="006E1AEF">
        <w:rPr>
          <w:bCs/>
          <w:color w:val="000000" w:themeColor="text1"/>
          <w:sz w:val="22"/>
        </w:rPr>
        <w:t>8</w:t>
      </w:r>
      <w:r w:rsidR="00E2045E">
        <w:rPr>
          <w:rFonts w:hint="eastAsia"/>
          <w:bCs/>
          <w:color w:val="000000" w:themeColor="text1"/>
          <w:sz w:val="22"/>
        </w:rPr>
        <w:t>/</w:t>
      </w:r>
      <w:r w:rsidR="006E1AEF">
        <w:rPr>
          <w:bCs/>
          <w:color w:val="000000" w:themeColor="text1"/>
          <w:sz w:val="22"/>
        </w:rPr>
        <w:t>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0E11F27C" w:rsidR="000778FF" w:rsidRPr="000778FF" w:rsidRDefault="0030156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0778FF" w:rsidRPr="000778FF">
        <w:rPr>
          <w:bCs/>
          <w:i/>
          <w:iCs/>
          <w:color w:val="000000" w:themeColor="text1"/>
          <w:sz w:val="22"/>
        </w:rPr>
        <w:t>Effects of Regulatory Uncertainty on Coal-fired Power Plants’ Investment and Exit Decisions</w:t>
      </w:r>
    </w:p>
    <w:p w14:paraId="2570195F" w14:textId="0D7C5E04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AERE Summer Conference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7559400E" w:rsidR="00661C5F" w:rsidRPr="00661C5F" w:rsidRDefault="0030156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661C5F" w:rsidRPr="00661C5F">
        <w:rPr>
          <w:bCs/>
          <w:i/>
          <w:iCs/>
          <w:color w:val="000000" w:themeColor="text1"/>
          <w:sz w:val="22"/>
        </w:rPr>
        <w:t>Effects of Market Conditions, Environmental Regulations and Regulatory Uncertainty on Investment and Exit</w:t>
      </w:r>
    </w:p>
    <w:p w14:paraId="722F2772" w14:textId="3E818758" w:rsidR="007169C5" w:rsidRDefault="004D02A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数据科学妇女</w:t>
      </w:r>
      <w:r w:rsidR="00460B02" w:rsidRPr="00057B7E">
        <w:rPr>
          <w:rFonts w:hint="eastAsia"/>
          <w:b/>
          <w:color w:val="000000" w:themeColor="text1"/>
          <w:sz w:val="22"/>
        </w:rPr>
        <w:t>交流会</w:t>
      </w:r>
      <w:r w:rsidR="007169C5">
        <w:rPr>
          <w:bCs/>
          <w:color w:val="000000" w:themeColor="text1"/>
          <w:sz w:val="22"/>
        </w:rPr>
        <w:tab/>
        <w:t>4/5/2019</w:t>
      </w:r>
    </w:p>
    <w:p w14:paraId="4C3AC8B5" w14:textId="6F9F1FF4" w:rsidR="00F91D85" w:rsidRDefault="00D24AB4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亚利桑那学生能源会议（</w:t>
      </w:r>
      <w:r w:rsidR="00F91D85" w:rsidRPr="00057B7E">
        <w:rPr>
          <w:b/>
          <w:color w:val="000000" w:themeColor="text1"/>
          <w:sz w:val="22"/>
        </w:rPr>
        <w:t>Arizona Student Energy Conference</w:t>
      </w:r>
      <w:r w:rsidRPr="00057B7E">
        <w:rPr>
          <w:rFonts w:hint="eastAsia"/>
          <w:b/>
          <w:color w:val="000000" w:themeColor="text1"/>
          <w:sz w:val="22"/>
        </w:rPr>
        <w:t>）</w:t>
      </w:r>
      <w:r w:rsidR="00F91D85"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 w:rsidR="00F91D85">
        <w:rPr>
          <w:bCs/>
          <w:color w:val="000000" w:themeColor="text1"/>
          <w:sz w:val="22"/>
        </w:rPr>
        <w:t>2018</w:t>
      </w:r>
    </w:p>
    <w:p w14:paraId="7F677E93" w14:textId="4FCD85BD" w:rsidR="00405A3A" w:rsidRPr="00B615C2" w:rsidRDefault="008056E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主题</w:t>
      </w:r>
      <w:r w:rsidR="004B68EE">
        <w:rPr>
          <w:rFonts w:hint="eastAsia"/>
          <w:bCs/>
          <w:i/>
          <w:iCs/>
          <w:color w:val="000000" w:themeColor="text1"/>
          <w:sz w:val="22"/>
        </w:rPr>
        <w:t>研究</w:t>
      </w:r>
      <w:r>
        <w:rPr>
          <w:rFonts w:hint="eastAsia"/>
          <w:bCs/>
          <w:i/>
          <w:iCs/>
          <w:color w:val="000000" w:themeColor="text1"/>
          <w:sz w:val="22"/>
        </w:rPr>
        <w:t>发表者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235CF6">
        <w:rPr>
          <w:rFonts w:hint="eastAsia"/>
          <w:bCs/>
          <w:i/>
          <w:iCs/>
          <w:color w:val="000000" w:themeColor="text1"/>
          <w:sz w:val="22"/>
        </w:rPr>
        <w:t>海报展示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235CF6">
        <w:rPr>
          <w:rFonts w:hint="eastAsia"/>
          <w:bCs/>
          <w:i/>
          <w:iCs/>
          <w:color w:val="000000" w:themeColor="text1"/>
          <w:sz w:val="22"/>
        </w:rPr>
        <w:t>2</w:t>
      </w:r>
      <w:r w:rsidR="00235CF6">
        <w:rPr>
          <w:rFonts w:hint="eastAsia"/>
          <w:bCs/>
          <w:i/>
          <w:iCs/>
          <w:color w:val="000000" w:themeColor="text1"/>
          <w:sz w:val="22"/>
        </w:rPr>
        <w:t>分钟快速演讲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D651BA">
        <w:rPr>
          <w:rFonts w:hint="eastAsia"/>
          <w:bCs/>
          <w:i/>
          <w:iCs/>
          <w:color w:val="000000" w:themeColor="text1"/>
          <w:sz w:val="22"/>
        </w:rPr>
        <w:t>案例</w:t>
      </w:r>
      <w:r w:rsidR="002C71EF">
        <w:rPr>
          <w:rFonts w:hint="eastAsia"/>
          <w:bCs/>
          <w:i/>
          <w:iCs/>
          <w:color w:val="000000" w:themeColor="text1"/>
          <w:sz w:val="22"/>
        </w:rPr>
        <w:t>挑战</w:t>
      </w:r>
      <w:r w:rsidR="00FA4B9D">
        <w:rPr>
          <w:rFonts w:hint="eastAsia"/>
          <w:bCs/>
          <w:i/>
          <w:iCs/>
          <w:color w:val="000000" w:themeColor="text1"/>
          <w:sz w:val="22"/>
        </w:rPr>
        <w:t>获胜组</w:t>
      </w:r>
      <w:r w:rsidR="00106DA4">
        <w:rPr>
          <w:rFonts w:hint="eastAsia"/>
          <w:bCs/>
          <w:i/>
          <w:iCs/>
          <w:color w:val="000000" w:themeColor="text1"/>
          <w:sz w:val="22"/>
        </w:rPr>
        <w:t>成员</w:t>
      </w:r>
    </w:p>
    <w:p w14:paraId="5F21C086" w14:textId="6F23A04A" w:rsidR="00402475" w:rsidRPr="00B615C2" w:rsidRDefault="0023119E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发表：</w:t>
      </w:r>
      <w:r w:rsidR="00402475" w:rsidRPr="00B615C2">
        <w:rPr>
          <w:bCs/>
          <w:i/>
          <w:iCs/>
          <w:color w:val="000000" w:themeColor="text1"/>
          <w:sz w:val="22"/>
        </w:rPr>
        <w:t>Emission Footprint: the dying message from coal power plants</w:t>
      </w:r>
    </w:p>
    <w:p w14:paraId="3537A0AD" w14:textId="35736370" w:rsidR="00967739" w:rsidRPr="00F91D85" w:rsidRDefault="00A2345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国际地理信息系统日交流</w:t>
      </w:r>
      <w:r w:rsidR="00967739">
        <w:rPr>
          <w:bCs/>
          <w:color w:val="000000" w:themeColor="text1"/>
          <w:sz w:val="22"/>
        </w:rPr>
        <w:tab/>
      </w:r>
      <w:r w:rsidR="006275D1">
        <w:rPr>
          <w:rFonts w:hint="eastAsia"/>
          <w:bCs/>
          <w:color w:val="000000" w:themeColor="text1"/>
          <w:sz w:val="22"/>
        </w:rPr>
        <w:t>2020/</w:t>
      </w:r>
      <w:r w:rsidR="00654E73">
        <w:rPr>
          <w:bCs/>
          <w:color w:val="000000" w:themeColor="text1"/>
          <w:sz w:val="22"/>
        </w:rPr>
        <w:t xml:space="preserve">11/18; </w:t>
      </w:r>
      <w:r w:rsidR="006275D1">
        <w:rPr>
          <w:rFonts w:hint="eastAsia"/>
          <w:bCs/>
          <w:color w:val="000000" w:themeColor="text1"/>
          <w:sz w:val="22"/>
        </w:rPr>
        <w:t>2019/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; </w:t>
      </w:r>
      <w:r w:rsidR="006275D1">
        <w:rPr>
          <w:rFonts w:hint="eastAsia"/>
          <w:bCs/>
          <w:color w:val="000000" w:themeColor="text1"/>
          <w:sz w:val="22"/>
        </w:rPr>
        <w:t>2018/</w:t>
      </w:r>
      <w:r w:rsidR="00967739"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</w:t>
      </w:r>
    </w:p>
    <w:p w14:paraId="0632B275" w14:textId="465E7609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 xml:space="preserve">2018 </w:t>
      </w:r>
      <w:r w:rsidR="005B280A" w:rsidRPr="00057B7E">
        <w:rPr>
          <w:rFonts w:hint="eastAsia"/>
          <w:b/>
          <w:color w:val="000000" w:themeColor="text1"/>
          <w:sz w:val="22"/>
        </w:rPr>
        <w:t>伯克利暑期学校（环境和能源经济学）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041B9D47" w:rsidR="00F91D85" w:rsidRPr="00D31C48" w:rsidRDefault="005B280A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研究</w:t>
      </w:r>
      <w:r w:rsidR="00263071" w:rsidRPr="00057B7E">
        <w:rPr>
          <w:rFonts w:hint="eastAsia"/>
          <w:b/>
          <w:color w:val="000000" w:themeColor="text1"/>
          <w:sz w:val="22"/>
        </w:rPr>
        <w:t>计算：</w:t>
      </w:r>
      <w:r w:rsidR="00F91D85" w:rsidRPr="00057B7E">
        <w:rPr>
          <w:b/>
          <w:color w:val="000000" w:themeColor="text1"/>
          <w:sz w:val="22"/>
        </w:rPr>
        <w:t xml:space="preserve">NVIDIA GPU </w:t>
      </w:r>
      <w:r w:rsidR="00263071" w:rsidRPr="00057B7E">
        <w:rPr>
          <w:rFonts w:hint="eastAsia"/>
          <w:b/>
          <w:color w:val="000000" w:themeColor="text1"/>
          <w:sz w:val="22"/>
        </w:rPr>
        <w:t>交流</w:t>
      </w:r>
      <w:r w:rsidR="00F91D85"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535FF3F1" w:rsidR="004C2395" w:rsidRDefault="00AB22C8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 w:hint="eastAsia"/>
        </w:rPr>
        <w:t>教学经历</w:t>
      </w:r>
    </w:p>
    <w:p w14:paraId="32BB8C7A" w14:textId="3E571CBA" w:rsidR="007630C8" w:rsidRDefault="004152A0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独立教学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</w:r>
      <w:r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6A23ECAE" w14:textId="76763D96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="00DD5062">
        <w:rPr>
          <w:rFonts w:hint="eastAsia"/>
          <w:bCs/>
          <w:color w:val="000000" w:themeColor="text1"/>
          <w:sz w:val="22"/>
        </w:rPr>
        <w:t>宏观、全球体系和政策</w:t>
      </w:r>
      <w:r w:rsidR="00DD5062">
        <w:rPr>
          <w:rFonts w:hint="eastAsia"/>
          <w:bCs/>
          <w:color w:val="000000" w:themeColor="text1"/>
          <w:sz w:val="22"/>
        </w:rPr>
        <w:t xml:space="preserve"> </w:t>
      </w:r>
      <w:r w:rsidR="00713FA4">
        <w:rPr>
          <w:bCs/>
          <w:color w:val="000000" w:themeColor="text1"/>
          <w:sz w:val="22"/>
        </w:rPr>
        <w:t>(</w:t>
      </w:r>
      <w:r w:rsidR="00DD5062">
        <w:rPr>
          <w:rFonts w:hint="eastAsia"/>
          <w:bCs/>
          <w:color w:val="000000" w:themeColor="text1"/>
          <w:sz w:val="22"/>
        </w:rPr>
        <w:t>网课</w:t>
      </w:r>
      <w:r w:rsidR="00713FA4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DD5062">
        <w:rPr>
          <w:rFonts w:hint="eastAsia"/>
          <w:bCs/>
          <w:color w:val="000000" w:themeColor="text1"/>
          <w:sz w:val="22"/>
        </w:rPr>
        <w:t>2019</w:t>
      </w:r>
      <w:r w:rsidR="00DD5062">
        <w:rPr>
          <w:bCs/>
          <w:color w:val="000000" w:themeColor="text1"/>
          <w:sz w:val="22"/>
        </w:rPr>
        <w:t xml:space="preserve"> </w:t>
      </w:r>
      <w:r w:rsidR="00DD5062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4.08)</w:t>
      </w:r>
      <w:r w:rsidR="00DD5062">
        <w:rPr>
          <w:rFonts w:hint="eastAsia"/>
          <w:bCs/>
          <w:color w:val="000000" w:themeColor="text1"/>
          <w:sz w:val="22"/>
        </w:rPr>
        <w:t>和冬季学期</w:t>
      </w:r>
      <w:r w:rsidR="00BC4935">
        <w:rPr>
          <w:bCs/>
          <w:color w:val="000000" w:themeColor="text1"/>
          <w:sz w:val="22"/>
        </w:rPr>
        <w:t xml:space="preserve">; </w:t>
      </w:r>
      <w:r w:rsidR="00DD5062">
        <w:rPr>
          <w:rFonts w:hint="eastAsia"/>
          <w:bCs/>
          <w:color w:val="000000" w:themeColor="text1"/>
          <w:sz w:val="22"/>
        </w:rPr>
        <w:t>2</w:t>
      </w:r>
      <w:r w:rsidR="00BC4935">
        <w:rPr>
          <w:bCs/>
          <w:color w:val="000000" w:themeColor="text1"/>
          <w:sz w:val="22"/>
        </w:rPr>
        <w:t>020</w:t>
      </w:r>
      <w:r w:rsidR="00DD5062">
        <w:rPr>
          <w:bCs/>
          <w:color w:val="000000" w:themeColor="text1"/>
          <w:sz w:val="22"/>
        </w:rPr>
        <w:t xml:space="preserve"> </w:t>
      </w:r>
      <w:r w:rsidR="00DD5062">
        <w:rPr>
          <w:rFonts w:hint="eastAsia"/>
          <w:bCs/>
          <w:color w:val="000000" w:themeColor="text1"/>
          <w:sz w:val="22"/>
        </w:rPr>
        <w:t>暑期</w:t>
      </w:r>
    </w:p>
    <w:p w14:paraId="42D1C1D1" w14:textId="15B37515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lastRenderedPageBreak/>
        <w:t xml:space="preserve">Econ 431 </w:t>
      </w:r>
      <w:r w:rsidR="0046459D">
        <w:rPr>
          <w:rFonts w:hint="eastAsia"/>
          <w:bCs/>
          <w:color w:val="000000" w:themeColor="text1"/>
          <w:sz w:val="22"/>
        </w:rPr>
        <w:t>博弈与决策</w:t>
      </w:r>
      <w:r>
        <w:rPr>
          <w:bCs/>
          <w:color w:val="000000" w:themeColor="text1"/>
          <w:sz w:val="22"/>
        </w:rPr>
        <w:tab/>
        <w:t>2019</w:t>
      </w:r>
      <w:r w:rsidR="0046459D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2017</w:t>
      </w:r>
      <w:r w:rsidR="0046459D">
        <w:rPr>
          <w:rFonts w:hint="eastAsia"/>
          <w:bCs/>
          <w:color w:val="000000" w:themeColor="text1"/>
          <w:sz w:val="22"/>
        </w:rPr>
        <w:t>冬季学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4.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58838366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</w:t>
      </w:r>
      <w:r w:rsidR="00094976">
        <w:rPr>
          <w:bCs/>
          <w:color w:val="000000" w:themeColor="text1"/>
          <w:sz w:val="22"/>
        </w:rPr>
        <w:t xml:space="preserve"> </w:t>
      </w:r>
      <w:r w:rsidR="00094976">
        <w:rPr>
          <w:rFonts w:hint="eastAsia"/>
          <w:bCs/>
          <w:color w:val="000000" w:themeColor="text1"/>
          <w:sz w:val="22"/>
        </w:rPr>
        <w:t>行为经济学</w:t>
      </w:r>
      <w:r>
        <w:rPr>
          <w:bCs/>
          <w:color w:val="000000" w:themeColor="text1"/>
          <w:sz w:val="22"/>
        </w:rPr>
        <w:tab/>
        <w:t>2018</w:t>
      </w:r>
      <w:r w:rsidR="0046459D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44AAFF66" w:rsidR="005178C7" w:rsidRDefault="00F845E4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助教</w:t>
      </w:r>
      <w:r w:rsidR="009374AF">
        <w:rPr>
          <w:b/>
          <w:bCs/>
          <w:color w:val="000000" w:themeColor="text1"/>
          <w:sz w:val="22"/>
        </w:rPr>
        <w:tab/>
      </w:r>
      <w:r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6443B294" w14:textId="5A63DF4C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="005D0F65">
        <w:rPr>
          <w:rFonts w:hint="eastAsia"/>
          <w:bCs/>
          <w:color w:val="000000" w:themeColor="text1"/>
          <w:sz w:val="22"/>
        </w:rPr>
        <w:t>数学经济</w:t>
      </w:r>
      <w:r w:rsidR="00E119D1">
        <w:rPr>
          <w:rFonts w:hint="eastAsia"/>
          <w:bCs/>
          <w:color w:val="000000" w:themeColor="text1"/>
          <w:sz w:val="22"/>
        </w:rPr>
        <w:t xml:space="preserve"> </w:t>
      </w:r>
      <w:r w:rsidR="00E119D1">
        <w:rPr>
          <w:rFonts w:hint="eastAsia"/>
          <w:bCs/>
          <w:color w:val="000000" w:themeColor="text1"/>
          <w:sz w:val="22"/>
        </w:rPr>
        <w:t>（博士课程）</w:t>
      </w:r>
      <w:r>
        <w:rPr>
          <w:bCs/>
          <w:color w:val="000000" w:themeColor="text1"/>
          <w:sz w:val="22"/>
        </w:rPr>
        <w:tab/>
        <w:t>2017</w:t>
      </w:r>
      <w:r w:rsidR="00E119D1">
        <w:rPr>
          <w:rFonts w:hint="eastAsia"/>
          <w:bCs/>
          <w:color w:val="000000" w:themeColor="text1"/>
          <w:sz w:val="22"/>
        </w:rPr>
        <w:t>秋季</w:t>
      </w:r>
    </w:p>
    <w:p w14:paraId="447A49D1" w14:textId="14C8E8BB" w:rsidR="006850FC" w:rsidRDefault="006850FC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53 </w:t>
      </w:r>
      <w:r>
        <w:rPr>
          <w:rFonts w:hint="eastAsia"/>
          <w:bCs/>
          <w:color w:val="000000" w:themeColor="text1"/>
          <w:sz w:val="22"/>
        </w:rPr>
        <w:t>经济策略的量化方法</w:t>
      </w:r>
      <w:r w:rsidR="00FD2F67">
        <w:rPr>
          <w:bCs/>
          <w:color w:val="000000" w:themeColor="text1"/>
          <w:sz w:val="22"/>
        </w:rPr>
        <w:tab/>
      </w:r>
      <w:r w:rsidR="00FD2F67">
        <w:rPr>
          <w:rFonts w:hint="eastAsia"/>
          <w:bCs/>
          <w:color w:val="000000" w:themeColor="text1"/>
          <w:sz w:val="22"/>
        </w:rPr>
        <w:t>2020</w:t>
      </w:r>
      <w:r w:rsidR="00FD2F67">
        <w:rPr>
          <w:rFonts w:hint="eastAsia"/>
          <w:bCs/>
          <w:color w:val="000000" w:themeColor="text1"/>
          <w:sz w:val="22"/>
        </w:rPr>
        <w:t>秋季</w:t>
      </w:r>
    </w:p>
    <w:p w14:paraId="24520FB5" w14:textId="18C9E7A8" w:rsidR="00FD2F67" w:rsidRDefault="00FD2F6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  <w:bCs/>
          <w:color w:val="000000" w:themeColor="text1"/>
          <w:sz w:val="22"/>
        </w:rPr>
        <w:t>Econ</w:t>
      </w:r>
      <w:r w:rsidR="00E90697">
        <w:rPr>
          <w:bCs/>
          <w:color w:val="000000" w:themeColor="text1"/>
          <w:sz w:val="22"/>
        </w:rPr>
        <w:t xml:space="preserve"> </w:t>
      </w:r>
      <w:r>
        <w:rPr>
          <w:rFonts w:hint="eastAsia"/>
          <w:bCs/>
          <w:color w:val="000000" w:themeColor="text1"/>
          <w:sz w:val="22"/>
        </w:rPr>
        <w:t>443</w:t>
      </w:r>
      <w:r>
        <w:rPr>
          <w:bCs/>
          <w:color w:val="000000" w:themeColor="text1"/>
          <w:sz w:val="22"/>
        </w:rPr>
        <w:t xml:space="preserve"> </w:t>
      </w:r>
      <w:r>
        <w:rPr>
          <w:rFonts w:hint="eastAsia"/>
          <w:bCs/>
          <w:color w:val="000000" w:themeColor="text1"/>
          <w:sz w:val="22"/>
        </w:rPr>
        <w:t>国际贸易理论</w:t>
      </w:r>
      <w:r>
        <w:rPr>
          <w:bCs/>
          <w:color w:val="000000" w:themeColor="text1"/>
          <w:sz w:val="22"/>
        </w:rPr>
        <w:tab/>
      </w:r>
      <w:r>
        <w:rPr>
          <w:rFonts w:hint="eastAsia"/>
          <w:bCs/>
          <w:color w:val="000000" w:themeColor="text1"/>
          <w:sz w:val="22"/>
        </w:rPr>
        <w:t>2020</w:t>
      </w:r>
      <w:r>
        <w:rPr>
          <w:rFonts w:hint="eastAsia"/>
          <w:bCs/>
          <w:color w:val="000000" w:themeColor="text1"/>
          <w:sz w:val="22"/>
        </w:rPr>
        <w:t>秋季</w:t>
      </w:r>
    </w:p>
    <w:p w14:paraId="6A5FB39C" w14:textId="71C372E5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5D0F65">
        <w:rPr>
          <w:rFonts w:hint="eastAsia"/>
          <w:bCs/>
          <w:color w:val="000000" w:themeColor="text1"/>
          <w:sz w:val="22"/>
        </w:rPr>
        <w:t>博弈与决策</w:t>
      </w:r>
      <w:r>
        <w:rPr>
          <w:bCs/>
          <w:color w:val="000000" w:themeColor="text1"/>
          <w:sz w:val="22"/>
        </w:rPr>
        <w:tab/>
        <w:t>2017</w:t>
      </w:r>
      <w:r w:rsidR="00E119D1">
        <w:rPr>
          <w:rFonts w:hint="eastAsia"/>
          <w:bCs/>
          <w:color w:val="000000" w:themeColor="text1"/>
          <w:sz w:val="22"/>
        </w:rPr>
        <w:t>春季</w:t>
      </w:r>
    </w:p>
    <w:p w14:paraId="145AABCB" w14:textId="1CFB4A6A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40 </w:t>
      </w:r>
      <w:r w:rsidR="00DE57D7">
        <w:rPr>
          <w:rFonts w:hint="eastAsia"/>
          <w:bCs/>
          <w:color w:val="000000" w:themeColor="text1"/>
          <w:sz w:val="22"/>
        </w:rPr>
        <w:t>国际经济与政策</w:t>
      </w:r>
      <w:r>
        <w:rPr>
          <w:bCs/>
          <w:color w:val="000000" w:themeColor="text1"/>
          <w:sz w:val="22"/>
        </w:rPr>
        <w:tab/>
        <w:t>2019</w:t>
      </w:r>
      <w:r w:rsidR="00E119D1">
        <w:rPr>
          <w:rFonts w:hint="eastAsia"/>
          <w:bCs/>
          <w:color w:val="000000" w:themeColor="text1"/>
          <w:sz w:val="22"/>
        </w:rPr>
        <w:t>春季</w:t>
      </w:r>
    </w:p>
    <w:p w14:paraId="1426BDBF" w14:textId="087CB1E6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="00DE57D7">
        <w:rPr>
          <w:rFonts w:hint="eastAsia"/>
          <w:bCs/>
          <w:color w:val="000000" w:themeColor="text1"/>
          <w:sz w:val="22"/>
        </w:rPr>
        <w:t>宏观、全球体系和政策</w:t>
      </w:r>
      <w:r>
        <w:rPr>
          <w:bCs/>
          <w:color w:val="000000" w:themeColor="text1"/>
          <w:sz w:val="22"/>
        </w:rPr>
        <w:tab/>
        <w:t>2017</w:t>
      </w:r>
      <w:r w:rsidR="00513B2D">
        <w:rPr>
          <w:rFonts w:hint="eastAsia"/>
          <w:bCs/>
          <w:color w:val="000000" w:themeColor="text1"/>
          <w:sz w:val="22"/>
        </w:rPr>
        <w:t>秋季</w:t>
      </w:r>
    </w:p>
    <w:p w14:paraId="7A6197BF" w14:textId="55BD2CF5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 xml:space="preserve">Econ 300 </w:t>
      </w:r>
      <w:r w:rsidR="00E119D1">
        <w:rPr>
          <w:rFonts w:hint="eastAsia"/>
          <w:bCs/>
          <w:color w:val="000000" w:themeColor="text1"/>
          <w:sz w:val="22"/>
        </w:rPr>
        <w:t>商务决策的微观经济分析</w:t>
      </w:r>
      <w:r>
        <w:rPr>
          <w:bCs/>
          <w:color w:val="000000" w:themeColor="text1"/>
          <w:sz w:val="22"/>
        </w:rPr>
        <w:tab/>
        <w:t>2016</w:t>
      </w:r>
      <w:r w:rsidR="00513B2D">
        <w:rPr>
          <w:rFonts w:hint="eastAsia"/>
          <w:bCs/>
          <w:color w:val="000000" w:themeColor="text1"/>
          <w:sz w:val="22"/>
        </w:rPr>
        <w:t>秋季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2016 (</w:t>
      </w:r>
      <w:r w:rsidR="00513B2D">
        <w:rPr>
          <w:rFonts w:hint="eastAsia"/>
          <w:bCs/>
          <w:color w:val="000000" w:themeColor="text1"/>
          <w:sz w:val="22"/>
        </w:rPr>
        <w:t>网课</w:t>
      </w:r>
      <w:r>
        <w:rPr>
          <w:bCs/>
          <w:color w:val="000000" w:themeColor="text1"/>
          <w:sz w:val="22"/>
        </w:rPr>
        <w:t>)</w:t>
      </w:r>
      <w:r w:rsidR="00513B2D">
        <w:rPr>
          <w:rFonts w:hint="eastAsia"/>
          <w:bCs/>
          <w:color w:val="000000" w:themeColor="text1"/>
          <w:sz w:val="22"/>
        </w:rPr>
        <w:t>冬季</w:t>
      </w:r>
    </w:p>
    <w:p w14:paraId="0D0779C5" w14:textId="61301566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="00E119D1">
        <w:rPr>
          <w:rFonts w:hint="eastAsia"/>
          <w:bCs/>
          <w:color w:val="000000" w:themeColor="text1"/>
          <w:sz w:val="22"/>
        </w:rPr>
        <w:t>基本经济</w:t>
      </w:r>
      <w:r w:rsidR="008E302B">
        <w:rPr>
          <w:rFonts w:hint="eastAsia"/>
          <w:bCs/>
          <w:color w:val="000000" w:themeColor="text1"/>
          <w:sz w:val="22"/>
        </w:rPr>
        <w:t>原理</w:t>
      </w:r>
      <w:r>
        <w:rPr>
          <w:bCs/>
          <w:color w:val="000000" w:themeColor="text1"/>
          <w:sz w:val="22"/>
        </w:rPr>
        <w:tab/>
        <w:t>2016</w:t>
      </w:r>
      <w:r w:rsidR="0045433E">
        <w:rPr>
          <w:bCs/>
          <w:color w:val="000000" w:themeColor="text1"/>
          <w:sz w:val="22"/>
        </w:rPr>
        <w:t xml:space="preserve"> (</w:t>
      </w:r>
      <w:r w:rsidR="00F1714C">
        <w:rPr>
          <w:rFonts w:hint="eastAsia"/>
          <w:bCs/>
          <w:color w:val="000000" w:themeColor="text1"/>
          <w:sz w:val="22"/>
        </w:rPr>
        <w:t>网课</w:t>
      </w:r>
      <w:r w:rsidR="0045433E">
        <w:rPr>
          <w:bCs/>
          <w:color w:val="000000" w:themeColor="text1"/>
          <w:sz w:val="22"/>
        </w:rPr>
        <w:t>)</w:t>
      </w:r>
      <w:r w:rsidR="00F1714C">
        <w:rPr>
          <w:rFonts w:hint="eastAsia"/>
          <w:bCs/>
          <w:color w:val="000000" w:themeColor="text1"/>
          <w:sz w:val="22"/>
        </w:rPr>
        <w:t>秋季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2017</w:t>
      </w:r>
      <w:r w:rsidR="00F1714C">
        <w:rPr>
          <w:rFonts w:hint="eastAsia"/>
          <w:bCs/>
          <w:color w:val="000000" w:themeColor="text1"/>
          <w:sz w:val="22"/>
        </w:rPr>
        <w:t>春季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F1714C">
        <w:rPr>
          <w:rFonts w:hint="eastAsia"/>
          <w:bCs/>
          <w:color w:val="000000" w:themeColor="text1"/>
          <w:sz w:val="22"/>
        </w:rPr>
        <w:t>学年</w:t>
      </w:r>
      <w:r w:rsidR="001C42C0">
        <w:rPr>
          <w:bCs/>
          <w:color w:val="000000" w:themeColor="text1"/>
          <w:sz w:val="22"/>
        </w:rPr>
        <w:t>; 2020</w:t>
      </w:r>
      <w:r w:rsidR="00F1714C">
        <w:rPr>
          <w:rFonts w:hint="eastAsia"/>
          <w:bCs/>
          <w:color w:val="000000" w:themeColor="text1"/>
          <w:sz w:val="22"/>
        </w:rPr>
        <w:t>春季</w:t>
      </w:r>
    </w:p>
    <w:p w14:paraId="0CB1C399" w14:textId="0A615183" w:rsidR="00D55D1C" w:rsidRDefault="00D55D1C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  <w:bCs/>
          <w:color w:val="000000" w:themeColor="text1"/>
          <w:sz w:val="22"/>
        </w:rPr>
        <w:t>备注：</w:t>
      </w:r>
      <w:r>
        <w:rPr>
          <w:rFonts w:hint="eastAsia"/>
          <w:bCs/>
          <w:color w:val="000000" w:themeColor="text1"/>
          <w:sz w:val="22"/>
        </w:rPr>
        <w:t>3</w:t>
      </w:r>
      <w:r>
        <w:rPr>
          <w:rFonts w:hint="eastAsia"/>
          <w:bCs/>
          <w:color w:val="000000" w:themeColor="text1"/>
          <w:sz w:val="22"/>
        </w:rPr>
        <w:t>、</w:t>
      </w:r>
      <w:r>
        <w:rPr>
          <w:rFonts w:hint="eastAsia"/>
          <w:bCs/>
          <w:color w:val="000000" w:themeColor="text1"/>
          <w:sz w:val="22"/>
        </w:rPr>
        <w:t>4</w:t>
      </w:r>
      <w:r>
        <w:rPr>
          <w:rFonts w:hint="eastAsia"/>
          <w:bCs/>
          <w:color w:val="000000" w:themeColor="text1"/>
          <w:sz w:val="22"/>
        </w:rPr>
        <w:t>开头为本科三四年级课程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4F267635" w:rsidR="00311E02" w:rsidRDefault="003B74EE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志愿者</w:t>
      </w:r>
    </w:p>
    <w:p w14:paraId="5CC0EC61" w14:textId="749A7F3B" w:rsidR="00630C02" w:rsidRDefault="00630C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经济科学协会</w:t>
      </w:r>
      <w:r w:rsidR="0017062B">
        <w:rPr>
          <w:rFonts w:hint="eastAsia"/>
          <w:bCs/>
          <w:sz w:val="22"/>
        </w:rPr>
        <w:t>（</w:t>
      </w:r>
      <w:r w:rsidR="0017062B">
        <w:rPr>
          <w:rFonts w:hint="eastAsia"/>
          <w:bCs/>
          <w:sz w:val="22"/>
        </w:rPr>
        <w:t>ESA</w:t>
      </w:r>
      <w:r w:rsidR="0017062B">
        <w:rPr>
          <w:rFonts w:hint="eastAsia"/>
          <w:bCs/>
          <w:sz w:val="22"/>
        </w:rPr>
        <w:t>）</w:t>
      </w:r>
      <w:r>
        <w:rPr>
          <w:rFonts w:hint="eastAsia"/>
          <w:bCs/>
          <w:sz w:val="22"/>
        </w:rPr>
        <w:t>全球会议研究生志愿者</w:t>
      </w:r>
      <w:r>
        <w:rPr>
          <w:rFonts w:hint="eastAsia"/>
          <w:bCs/>
          <w:sz w:val="22"/>
        </w:rPr>
        <w:t xml:space="preserve"> </w:t>
      </w:r>
      <w:r>
        <w:rPr>
          <w:rFonts w:hint="eastAsia"/>
          <w:bCs/>
          <w:sz w:val="22"/>
        </w:rPr>
        <w:t>（亚太区域）</w:t>
      </w:r>
      <w:r w:rsidR="00FC0160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20</w:t>
      </w:r>
      <w:r w:rsidR="009330BF">
        <w:rPr>
          <w:bCs/>
          <w:sz w:val="22"/>
        </w:rPr>
        <w:t xml:space="preserve"> </w:t>
      </w:r>
      <w:r w:rsidR="00161533">
        <w:rPr>
          <w:rFonts w:hint="eastAsia"/>
          <w:bCs/>
          <w:sz w:val="22"/>
        </w:rPr>
        <w:t>09</w:t>
      </w:r>
      <w:r w:rsidR="00FC0160">
        <w:rPr>
          <w:rFonts w:hint="eastAsia"/>
          <w:bCs/>
          <w:sz w:val="22"/>
        </w:rPr>
        <w:t>/</w:t>
      </w:r>
      <w:r w:rsidR="00161533">
        <w:rPr>
          <w:rFonts w:hint="eastAsia"/>
          <w:bCs/>
          <w:sz w:val="22"/>
        </w:rPr>
        <w:t>10</w:t>
      </w:r>
      <w:r w:rsidR="00FC0160">
        <w:rPr>
          <w:rFonts w:hint="eastAsia"/>
          <w:bCs/>
          <w:sz w:val="22"/>
        </w:rPr>
        <w:t>-</w:t>
      </w:r>
      <w:r w:rsidR="00161533">
        <w:rPr>
          <w:rFonts w:hint="eastAsia"/>
          <w:bCs/>
          <w:sz w:val="22"/>
        </w:rPr>
        <w:t>09</w:t>
      </w:r>
      <w:r w:rsidR="00FC0160">
        <w:rPr>
          <w:rFonts w:hint="eastAsia"/>
          <w:bCs/>
          <w:sz w:val="22"/>
        </w:rPr>
        <w:t>/1</w:t>
      </w:r>
      <w:r w:rsidR="00111A8D">
        <w:rPr>
          <w:rFonts w:hint="eastAsia"/>
          <w:bCs/>
          <w:sz w:val="22"/>
        </w:rPr>
        <w:t>2</w:t>
      </w:r>
    </w:p>
    <w:p w14:paraId="098F237C" w14:textId="2353B12E" w:rsidR="00056E64" w:rsidRDefault="00056E64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 w:rsidRPr="00056E64">
        <w:rPr>
          <w:bCs/>
          <w:sz w:val="22"/>
        </w:rPr>
        <w:t>GISCorps</w:t>
      </w:r>
      <w:proofErr w:type="spellEnd"/>
      <w:r w:rsidRPr="00056E64">
        <w:rPr>
          <w:bCs/>
          <w:sz w:val="22"/>
        </w:rPr>
        <w:t xml:space="preserve"> – Humanitarian </w:t>
      </w:r>
      <w:proofErr w:type="spellStart"/>
      <w:r w:rsidRPr="00056E64">
        <w:rPr>
          <w:bCs/>
          <w:sz w:val="22"/>
        </w:rPr>
        <w:t>Openstreetmap</w:t>
      </w:r>
      <w:proofErr w:type="spellEnd"/>
      <w:r w:rsidRPr="00056E64">
        <w:rPr>
          <w:bCs/>
          <w:sz w:val="22"/>
        </w:rPr>
        <w:t xml:space="preserve"> Team Project</w:t>
      </w:r>
      <w:r w:rsidRPr="00056E64">
        <w:rPr>
          <w:bCs/>
          <w:sz w:val="22"/>
        </w:rPr>
        <w:tab/>
        <w:t>2020</w:t>
      </w:r>
      <w:r>
        <w:rPr>
          <w:rFonts w:hint="eastAsia"/>
          <w:bCs/>
          <w:sz w:val="22"/>
        </w:rPr>
        <w:t>暑期</w:t>
      </w:r>
    </w:p>
    <w:p w14:paraId="4F4B3B56" w14:textId="10177B6B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ller </w:t>
      </w:r>
      <w:r w:rsidR="00A85F24">
        <w:rPr>
          <w:rFonts w:hint="eastAsia"/>
          <w:bCs/>
          <w:sz w:val="22"/>
        </w:rPr>
        <w:t>（亚利桑那大学</w:t>
      </w:r>
      <w:r w:rsidR="00CF1DE4">
        <w:rPr>
          <w:rFonts w:hint="eastAsia"/>
          <w:bCs/>
          <w:sz w:val="22"/>
        </w:rPr>
        <w:t>商学院</w:t>
      </w:r>
      <w:r w:rsidR="00A85F24">
        <w:rPr>
          <w:rFonts w:hint="eastAsia"/>
          <w:bCs/>
          <w:sz w:val="22"/>
        </w:rPr>
        <w:t>）</w:t>
      </w:r>
      <w:r w:rsidR="00B94DDC">
        <w:rPr>
          <w:rFonts w:hint="eastAsia"/>
          <w:bCs/>
          <w:sz w:val="22"/>
        </w:rPr>
        <w:t>志愿者日</w:t>
      </w:r>
      <w:r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/</w:t>
      </w:r>
      <w:r>
        <w:rPr>
          <w:bCs/>
          <w:sz w:val="22"/>
        </w:rPr>
        <w:t>10/26</w:t>
      </w:r>
    </w:p>
    <w:p w14:paraId="1604BE6D" w14:textId="24BBAE35" w:rsidR="000F34D8" w:rsidRDefault="006E161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妇女科学技术</w:t>
      </w:r>
      <w:r w:rsidR="00874F0D">
        <w:rPr>
          <w:bCs/>
          <w:sz w:val="22"/>
        </w:rPr>
        <w:t xml:space="preserve"> (Python</w:t>
      </w:r>
      <w:r>
        <w:rPr>
          <w:rFonts w:hint="eastAsia"/>
          <w:bCs/>
          <w:sz w:val="22"/>
        </w:rPr>
        <w:t>；云</w:t>
      </w:r>
      <w:r w:rsidR="00C449E8">
        <w:rPr>
          <w:rFonts w:hint="eastAsia"/>
          <w:bCs/>
          <w:sz w:val="22"/>
        </w:rPr>
        <w:t>Python</w:t>
      </w:r>
      <w:r>
        <w:rPr>
          <w:rFonts w:hint="eastAsia"/>
          <w:bCs/>
          <w:sz w:val="22"/>
        </w:rPr>
        <w:t>地理信息技术</w:t>
      </w:r>
      <w:r w:rsidR="00874F0D">
        <w:rPr>
          <w:bCs/>
          <w:sz w:val="22"/>
        </w:rPr>
        <w:t>)</w:t>
      </w:r>
      <w:r w:rsidR="000F34D8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</w:t>
      </w:r>
      <w:r w:rsidR="009330BF">
        <w:rPr>
          <w:bCs/>
          <w:sz w:val="22"/>
        </w:rPr>
        <w:t xml:space="preserve"> </w:t>
      </w:r>
      <w:r w:rsidR="000F34D8">
        <w:rPr>
          <w:bCs/>
          <w:sz w:val="22"/>
        </w:rPr>
        <w:t>10/19-10/20</w:t>
      </w:r>
    </w:p>
    <w:p w14:paraId="0DD19325" w14:textId="682EAF0D" w:rsidR="00D60B76" w:rsidRDefault="006B5C2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全球健康案例竞赛</w:t>
      </w:r>
      <w:r w:rsidR="00D60B76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</w:t>
      </w:r>
      <w:r w:rsidR="009330BF">
        <w:rPr>
          <w:bCs/>
          <w:sz w:val="22"/>
        </w:rPr>
        <w:t xml:space="preserve"> </w:t>
      </w:r>
      <w:r w:rsidR="00D60B76">
        <w:rPr>
          <w:bCs/>
          <w:sz w:val="22"/>
        </w:rPr>
        <w:t>10/</w:t>
      </w:r>
      <w:r w:rsidR="00D2042F">
        <w:rPr>
          <w:bCs/>
          <w:sz w:val="22"/>
        </w:rPr>
        <w:t>12-10/13</w:t>
      </w:r>
    </w:p>
    <w:p w14:paraId="1BD53F52" w14:textId="32E74D7F" w:rsidR="00812A8A" w:rsidRDefault="006B5C2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</w:t>
      </w:r>
      <w:r w:rsidR="00B64455">
        <w:rPr>
          <w:rFonts w:hint="eastAsia"/>
          <w:bCs/>
          <w:sz w:val="22"/>
        </w:rPr>
        <w:t>研究及专业学生学生会</w:t>
      </w:r>
      <w:r w:rsidR="0016017E">
        <w:rPr>
          <w:rFonts w:hint="eastAsia"/>
          <w:bCs/>
          <w:sz w:val="22"/>
        </w:rPr>
        <w:t>奖学金评委</w:t>
      </w:r>
      <w:r w:rsidR="00812A8A">
        <w:rPr>
          <w:bCs/>
          <w:sz w:val="22"/>
        </w:rPr>
        <w:tab/>
        <w:t>2016-2019</w:t>
      </w:r>
    </w:p>
    <w:p w14:paraId="3FCD5CC8" w14:textId="676E12D0" w:rsidR="00C97FE2" w:rsidRDefault="00902E71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软件</w:t>
      </w:r>
      <w:r>
        <w:rPr>
          <w:rFonts w:hint="eastAsia"/>
          <w:bCs/>
          <w:sz w:val="22"/>
        </w:rPr>
        <w:t>/</w:t>
      </w:r>
      <w:r>
        <w:rPr>
          <w:rFonts w:hint="eastAsia"/>
          <w:bCs/>
          <w:sz w:val="22"/>
        </w:rPr>
        <w:t>数据技术交流</w:t>
      </w:r>
      <w:r w:rsidR="001A5A7A" w:rsidRPr="001A5A7A">
        <w:rPr>
          <w:bCs/>
          <w:sz w:val="22"/>
        </w:rPr>
        <w:t>Software/Data Carpentry Workshop</w:t>
      </w:r>
      <w:r w:rsidR="00C97FE2">
        <w:rPr>
          <w:bCs/>
          <w:sz w:val="22"/>
        </w:rPr>
        <w:t xml:space="preserve"> (</w:t>
      </w:r>
      <w:r>
        <w:rPr>
          <w:rFonts w:hint="eastAsia"/>
          <w:bCs/>
          <w:sz w:val="22"/>
        </w:rPr>
        <w:t>助</w:t>
      </w:r>
      <w:r w:rsidR="009B24DC">
        <w:rPr>
          <w:rFonts w:hint="eastAsia"/>
          <w:bCs/>
          <w:sz w:val="22"/>
        </w:rPr>
        <w:t>手</w:t>
      </w:r>
      <w:r w:rsidR="00C97FE2">
        <w:rPr>
          <w:bCs/>
          <w:sz w:val="22"/>
        </w:rPr>
        <w:t>)</w:t>
      </w:r>
      <w:r w:rsidR="00C97FE2">
        <w:rPr>
          <w:bCs/>
          <w:sz w:val="22"/>
        </w:rPr>
        <w:tab/>
        <w:t>2017</w:t>
      </w:r>
      <w:r w:rsidR="00465C13">
        <w:rPr>
          <w:rFonts w:hint="eastAsia"/>
          <w:bCs/>
          <w:sz w:val="22"/>
        </w:rPr>
        <w:t>/08</w:t>
      </w:r>
    </w:p>
    <w:p w14:paraId="53380272" w14:textId="089CE1E3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  <w:r w:rsidR="00844775">
        <w:rPr>
          <w:rFonts w:hint="eastAsia"/>
          <w:bCs/>
          <w:sz w:val="22"/>
        </w:rPr>
        <w:t>植物园</w:t>
      </w:r>
      <w:r w:rsidR="00455FB8">
        <w:rPr>
          <w:rFonts w:hint="eastAsia"/>
          <w:bCs/>
          <w:sz w:val="22"/>
        </w:rPr>
        <w:t>修缮</w:t>
      </w:r>
      <w:r w:rsidR="00311E02">
        <w:rPr>
          <w:bCs/>
          <w:sz w:val="22"/>
        </w:rPr>
        <w:t xml:space="preserve"> (</w:t>
      </w:r>
      <w:r w:rsidR="00844775">
        <w:rPr>
          <w:rFonts w:hint="eastAsia"/>
          <w:bCs/>
          <w:sz w:val="22"/>
        </w:rPr>
        <w:t>校精算师协会组织</w:t>
      </w:r>
      <w:r w:rsidR="00311E02">
        <w:rPr>
          <w:bCs/>
          <w:sz w:val="22"/>
        </w:rPr>
        <w:t>)</w:t>
      </w:r>
      <w:r w:rsidR="00311E02">
        <w:rPr>
          <w:bCs/>
          <w:sz w:val="22"/>
        </w:rPr>
        <w:tab/>
        <w:t>2016</w:t>
      </w:r>
      <w:r w:rsidR="00465C13">
        <w:rPr>
          <w:rFonts w:hint="eastAsia"/>
          <w:bCs/>
          <w:sz w:val="22"/>
        </w:rPr>
        <w:t>/01</w:t>
      </w:r>
    </w:p>
    <w:p w14:paraId="26C2B877" w14:textId="6D16B750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  <w:r w:rsidR="00C40754">
        <w:rPr>
          <w:rFonts w:hint="eastAsia"/>
          <w:bCs/>
          <w:color w:val="000000" w:themeColor="text1"/>
          <w:sz w:val="22"/>
        </w:rPr>
        <w:t>返校日</w:t>
      </w:r>
      <w:r w:rsidR="00311E02">
        <w:rPr>
          <w:bCs/>
          <w:sz w:val="22"/>
        </w:rPr>
        <w:t xml:space="preserve"> </w:t>
      </w:r>
      <w:r w:rsidR="00237934">
        <w:rPr>
          <w:bCs/>
          <w:sz w:val="22"/>
        </w:rPr>
        <w:t>–</w:t>
      </w:r>
      <w:r w:rsidR="00311E02">
        <w:rPr>
          <w:bCs/>
          <w:sz w:val="22"/>
        </w:rPr>
        <w:t xml:space="preserve"> </w:t>
      </w:r>
      <w:r w:rsidR="00237934">
        <w:rPr>
          <w:rFonts w:hint="eastAsia"/>
          <w:bCs/>
          <w:sz w:val="22"/>
        </w:rPr>
        <w:t>文化</w:t>
      </w:r>
      <w:r w:rsidR="00654990">
        <w:rPr>
          <w:rFonts w:hint="eastAsia"/>
          <w:bCs/>
          <w:sz w:val="22"/>
        </w:rPr>
        <w:t>慢跑</w:t>
      </w:r>
      <w:r w:rsidR="00311E02">
        <w:rPr>
          <w:bCs/>
          <w:sz w:val="22"/>
        </w:rPr>
        <w:tab/>
        <w:t xml:space="preserve"> 2015</w:t>
      </w:r>
      <w:r w:rsidR="00465C13">
        <w:rPr>
          <w:rFonts w:hint="eastAsia"/>
          <w:bCs/>
          <w:sz w:val="22"/>
        </w:rPr>
        <w:t>/10</w:t>
      </w:r>
    </w:p>
    <w:p w14:paraId="172B7A09" w14:textId="1F46C807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上海国际马拉松志愿者</w:t>
      </w:r>
      <w:r w:rsidR="00311E02">
        <w:rPr>
          <w:bCs/>
          <w:sz w:val="22"/>
        </w:rPr>
        <w:tab/>
        <w:t>2012</w:t>
      </w:r>
      <w:r w:rsidR="00465C13">
        <w:rPr>
          <w:rFonts w:hint="eastAsia"/>
          <w:bCs/>
          <w:sz w:val="22"/>
        </w:rPr>
        <w:t>/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38381231" w:rsidR="00983B91" w:rsidRDefault="005A5B9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获奖及考试</w:t>
      </w:r>
    </w:p>
    <w:p w14:paraId="46B11305" w14:textId="63EB70A9" w:rsidR="00FB376E" w:rsidRDefault="005A5B92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</w:t>
      </w:r>
      <w:r w:rsidR="00FB376E">
        <w:rPr>
          <w:sz w:val="22"/>
        </w:rPr>
        <w:t xml:space="preserve">GPSC </w:t>
      </w:r>
      <w:r w:rsidR="00916C56">
        <w:rPr>
          <w:rFonts w:hint="eastAsia"/>
          <w:sz w:val="22"/>
        </w:rPr>
        <w:t>参加会议奖学金</w:t>
      </w:r>
      <w:r w:rsidR="00FB376E">
        <w:rPr>
          <w:sz w:val="22"/>
        </w:rPr>
        <w:tab/>
      </w:r>
      <w:r w:rsidR="00592616">
        <w:rPr>
          <w:sz w:val="22"/>
        </w:rPr>
        <w:t>2020</w:t>
      </w:r>
      <w:r w:rsidR="0065031B">
        <w:rPr>
          <w:sz w:val="22"/>
        </w:rPr>
        <w:t xml:space="preserve">, </w:t>
      </w:r>
      <w:r w:rsidR="00592616">
        <w:rPr>
          <w:sz w:val="22"/>
        </w:rPr>
        <w:t>202</w:t>
      </w:r>
      <w:r w:rsidR="00903E6A">
        <w:rPr>
          <w:rFonts w:hint="eastAsia"/>
          <w:sz w:val="22"/>
        </w:rPr>
        <w:t>1</w:t>
      </w:r>
    </w:p>
    <w:p w14:paraId="10506C0C" w14:textId="088B8B56" w:rsidR="003A62DD" w:rsidRDefault="00F60E59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经济系</w:t>
      </w:r>
      <w:r w:rsidR="008C0C03">
        <w:rPr>
          <w:rFonts w:hint="eastAsia"/>
          <w:bCs/>
          <w:sz w:val="22"/>
        </w:rPr>
        <w:t>参加会议</w:t>
      </w:r>
      <w:r>
        <w:rPr>
          <w:rFonts w:hint="eastAsia"/>
          <w:sz w:val="22"/>
        </w:rPr>
        <w:t>奖学金</w:t>
      </w:r>
      <w:r w:rsidR="003A62DD">
        <w:rPr>
          <w:sz w:val="22"/>
        </w:rPr>
        <w:tab/>
        <w:t>2018, 2020</w:t>
      </w:r>
      <w:r w:rsidR="00A3205F">
        <w:rPr>
          <w:rFonts w:hint="eastAsia"/>
          <w:sz w:val="22"/>
        </w:rPr>
        <w:t>,</w:t>
      </w:r>
      <w:r w:rsidR="00A3205F">
        <w:rPr>
          <w:sz w:val="22"/>
        </w:rPr>
        <w:t xml:space="preserve"> </w:t>
      </w:r>
      <w:r w:rsidR="00A3205F">
        <w:rPr>
          <w:rFonts w:hint="eastAsia"/>
          <w:sz w:val="22"/>
        </w:rPr>
        <w:t>2021</w:t>
      </w:r>
    </w:p>
    <w:p w14:paraId="066E521F" w14:textId="5BFD55A5" w:rsidR="00B51D42" w:rsidRDefault="00FC71B1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经济系博士奖学金</w:t>
      </w:r>
      <w:r w:rsidR="00B51D42" w:rsidRPr="00B51D42">
        <w:rPr>
          <w:sz w:val="22"/>
        </w:rPr>
        <w:t xml:space="preserve">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5DBF25DD" w:rsidR="00E0325B" w:rsidRDefault="00E20A74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上海交通大学优秀毕业生</w:t>
      </w:r>
      <w:r w:rsidR="00E0325B">
        <w:rPr>
          <w:bCs/>
          <w:sz w:val="22"/>
        </w:rPr>
        <w:t xml:space="preserve"> </w:t>
      </w:r>
      <w:r w:rsidR="00E0325B">
        <w:rPr>
          <w:bCs/>
          <w:sz w:val="22"/>
        </w:rPr>
        <w:tab/>
        <w:t xml:space="preserve"> 06/2015</w:t>
      </w:r>
    </w:p>
    <w:p w14:paraId="663434DE" w14:textId="70467900" w:rsidR="00983B91" w:rsidRDefault="00295CF0" w:rsidP="00D85709">
      <w:pPr>
        <w:tabs>
          <w:tab w:val="right" w:pos="10800"/>
        </w:tabs>
        <w:spacing w:line="360" w:lineRule="auto"/>
      </w:pPr>
      <w:r>
        <w:rPr>
          <w:rFonts w:hint="eastAsia"/>
          <w:sz w:val="22"/>
        </w:rPr>
        <w:t>日本语言能力测试</w:t>
      </w:r>
      <w:r w:rsidR="00983B91" w:rsidRPr="009B6BC5">
        <w:rPr>
          <w:sz w:val="22"/>
        </w:rPr>
        <w:t>N1</w:t>
      </w:r>
      <w:r>
        <w:rPr>
          <w:rFonts w:hint="eastAsia"/>
          <w:sz w:val="22"/>
        </w:rPr>
        <w:t>级</w:t>
      </w:r>
      <w:r w:rsidR="00CD29D8">
        <w:rPr>
          <w:sz w:val="22"/>
        </w:rPr>
        <w:t xml:space="preserve"> (</w:t>
      </w:r>
      <w:r>
        <w:rPr>
          <w:rFonts w:hint="eastAsia"/>
          <w:sz w:val="22"/>
        </w:rPr>
        <w:t>最高级</w:t>
      </w:r>
      <w:r w:rsidR="00CD29D8">
        <w:rPr>
          <w:sz w:val="22"/>
        </w:rPr>
        <w:t>)</w:t>
      </w:r>
      <w:r w:rsidR="00983B91" w:rsidRPr="009B6BC5">
        <w:rPr>
          <w:sz w:val="22"/>
        </w:rPr>
        <w:t xml:space="preserve">: </w:t>
      </w:r>
      <w:r>
        <w:rPr>
          <w:rFonts w:hint="eastAsia"/>
          <w:sz w:val="22"/>
        </w:rPr>
        <w:t>通过</w:t>
      </w:r>
      <w:r>
        <w:rPr>
          <w:sz w:val="22"/>
        </w:rPr>
        <w:tab/>
      </w:r>
      <w:r w:rsidR="00983B91"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7D1C11A5" w:rsidR="00F02A0B" w:rsidRDefault="00744162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所属组织</w:t>
      </w:r>
    </w:p>
    <w:p w14:paraId="5EE9AF32" w14:textId="0593D4E3" w:rsidR="00F2287D" w:rsidRPr="009B6BC5" w:rsidRDefault="00F2287D" w:rsidP="00F2287D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sz w:val="22"/>
        </w:rPr>
        <w:t>北美精算师协会准精算师</w:t>
      </w:r>
      <w:r w:rsidR="00663D6A">
        <w:rPr>
          <w:rFonts w:hint="eastAsia"/>
          <w:sz w:val="22"/>
        </w:rPr>
        <w:t>(</w:t>
      </w:r>
      <w:r w:rsidR="00663D6A">
        <w:rPr>
          <w:sz w:val="22"/>
        </w:rPr>
        <w:t>ASA)</w:t>
      </w:r>
      <w:r w:rsidRPr="009B6BC5">
        <w:rPr>
          <w:sz w:val="22"/>
        </w:rPr>
        <w:tab/>
      </w:r>
      <w:r>
        <w:rPr>
          <w:rFonts w:hint="eastAsia"/>
          <w:sz w:val="22"/>
        </w:rPr>
        <w:t>自</w:t>
      </w:r>
      <w:r w:rsidRPr="009B6BC5">
        <w:rPr>
          <w:sz w:val="22"/>
        </w:rPr>
        <w:t>2018</w:t>
      </w:r>
      <w:r>
        <w:rPr>
          <w:rFonts w:hint="eastAsia"/>
          <w:sz w:val="22"/>
        </w:rPr>
        <w:t>年</w:t>
      </w:r>
      <w:r>
        <w:rPr>
          <w:rFonts w:hint="eastAsia"/>
          <w:sz w:val="22"/>
        </w:rPr>
        <w:t>2</w:t>
      </w:r>
      <w:r>
        <w:rPr>
          <w:rFonts w:hint="eastAsia"/>
          <w:sz w:val="22"/>
        </w:rPr>
        <w:t>月</w:t>
      </w:r>
    </w:p>
    <w:p w14:paraId="65072768" w14:textId="157C178F" w:rsidR="00911F57" w:rsidRDefault="00025C83" w:rsidP="00911F57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sz w:val="22"/>
        </w:rPr>
        <w:t>能源解决方案研究所研究生组织</w:t>
      </w:r>
      <w:r w:rsidR="009A25D7">
        <w:rPr>
          <w:sz w:val="22"/>
        </w:rPr>
        <w:tab/>
      </w:r>
      <w:r w:rsidR="00F2287D">
        <w:rPr>
          <w:rFonts w:hint="eastAsia"/>
          <w:sz w:val="22"/>
        </w:rPr>
        <w:t>自</w:t>
      </w:r>
      <w:r w:rsidR="009A25D7">
        <w:rPr>
          <w:sz w:val="22"/>
        </w:rPr>
        <w:t>2019</w:t>
      </w:r>
      <w:r w:rsidR="00F2287D">
        <w:rPr>
          <w:rFonts w:hint="eastAsia"/>
          <w:sz w:val="22"/>
        </w:rPr>
        <w:t>年</w:t>
      </w:r>
    </w:p>
    <w:p w14:paraId="752EC45D" w14:textId="4103E569" w:rsidR="00F02A0B" w:rsidRPr="009B6BC5" w:rsidRDefault="00911F57" w:rsidP="00F02A0B">
      <w:pPr>
        <w:tabs>
          <w:tab w:val="right" w:pos="10800"/>
        </w:tabs>
        <w:spacing w:line="360" w:lineRule="auto"/>
        <w:rPr>
          <w:sz w:val="22"/>
        </w:rPr>
      </w:pPr>
      <w:r w:rsidRPr="00911F57">
        <w:rPr>
          <w:rFonts w:hint="eastAsia"/>
          <w:sz w:val="22"/>
        </w:rPr>
        <w:t xml:space="preserve">Chinese Economist Society (CES), Association of Environmental and Resource Economists (AERE), Agricultural &amp; Applied Economics Association (AAEA), Southern Economic Association (SEA), </w:t>
      </w:r>
      <w:r w:rsidRPr="00911F57">
        <w:rPr>
          <w:rFonts w:hint="eastAsia"/>
          <w:sz w:val="22"/>
        </w:rPr>
        <w:t>亚利桑那大学地理信息系统成员组</w:t>
      </w:r>
      <w:r w:rsidR="00CE08DB">
        <w:rPr>
          <w:rFonts w:hint="eastAsia"/>
          <w:sz w:val="22"/>
        </w:rPr>
        <w:t>学生代表</w:t>
      </w:r>
      <w:r w:rsidRPr="00911F57">
        <w:rPr>
          <w:rFonts w:hint="eastAsia"/>
          <w:sz w:val="22"/>
        </w:rPr>
        <w:t xml:space="preserve"> (UAGISUG</w:t>
      </w:r>
      <w:r w:rsidR="00CE08DB">
        <w:rPr>
          <w:sz w:val="22"/>
        </w:rPr>
        <w:t xml:space="preserve"> Student Ambassador</w:t>
      </w:r>
      <w:r w:rsidRPr="00911F57">
        <w:rPr>
          <w:rFonts w:hint="eastAsia"/>
          <w:sz w:val="22"/>
        </w:rPr>
        <w:t>)</w:t>
      </w:r>
      <w:r w:rsidR="00890404" w:rsidRPr="00890404">
        <w:rPr>
          <w:rFonts w:hint="eastAsia"/>
        </w:rPr>
        <w:t xml:space="preserve"> </w:t>
      </w:r>
      <w:r w:rsidR="00890404" w:rsidRPr="00890404">
        <w:rPr>
          <w:rFonts w:hint="eastAsia"/>
          <w:sz w:val="22"/>
        </w:rPr>
        <w:tab/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162F15CC" w:rsidR="00417994" w:rsidRDefault="005C710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计算机</w:t>
      </w:r>
      <w:r w:rsidR="00BD5FD8">
        <w:rPr>
          <w:rStyle w:val="Heading1Char"/>
          <w:rFonts w:eastAsiaTheme="minorEastAsia" w:cstheme="minorBidi" w:hint="eastAsia"/>
        </w:rPr>
        <w:t>技术</w:t>
      </w:r>
    </w:p>
    <w:p w14:paraId="40CDBD6F" w14:textId="0C99DF36" w:rsidR="00417994" w:rsidRDefault="00527CE6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科研向</w:t>
      </w:r>
      <w:r w:rsidR="00417994">
        <w:rPr>
          <w:sz w:val="22"/>
        </w:rPr>
        <w:t xml:space="preserve">: </w:t>
      </w:r>
      <w:r w:rsidRPr="00527CE6">
        <w:rPr>
          <w:sz w:val="22"/>
        </w:rPr>
        <w:t>R, Stata, Python, Latex, ArcGIS Pro</w:t>
      </w:r>
      <w:r w:rsidR="00160E6E">
        <w:rPr>
          <w:sz w:val="22"/>
        </w:rPr>
        <w:t xml:space="preserve"> (Python)</w:t>
      </w:r>
      <w:r w:rsidR="004F296B" w:rsidRPr="00527CE6">
        <w:rPr>
          <w:sz w:val="22"/>
        </w:rPr>
        <w:t xml:space="preserve">, </w:t>
      </w:r>
      <w:proofErr w:type="spellStart"/>
      <w:r w:rsidR="004F296B" w:rsidRPr="00527CE6">
        <w:rPr>
          <w:sz w:val="22"/>
        </w:rPr>
        <w:t>Matlab</w:t>
      </w:r>
      <w:proofErr w:type="spellEnd"/>
      <w:r w:rsidR="004F296B" w:rsidRPr="00527CE6">
        <w:rPr>
          <w:sz w:val="22"/>
        </w:rPr>
        <w:t>, Bash</w:t>
      </w:r>
      <w:r w:rsidRPr="00527CE6">
        <w:rPr>
          <w:sz w:val="22"/>
        </w:rPr>
        <w:t xml:space="preserve">, </w:t>
      </w:r>
      <w:r w:rsidR="004F296B">
        <w:rPr>
          <w:sz w:val="22"/>
        </w:rPr>
        <w:t xml:space="preserve">SAS, </w:t>
      </w:r>
      <w:r w:rsidR="00BD62F4" w:rsidRPr="00527CE6">
        <w:rPr>
          <w:sz w:val="22"/>
        </w:rPr>
        <w:t xml:space="preserve">Orange, </w:t>
      </w:r>
      <w:r w:rsidRPr="00527CE6">
        <w:rPr>
          <w:sz w:val="22"/>
        </w:rPr>
        <w:t>C, SQL, AWK, GitHub</w:t>
      </w:r>
    </w:p>
    <w:p w14:paraId="7D4CF7A2" w14:textId="46522D3F" w:rsidR="00C32FDC" w:rsidRDefault="00527CE6" w:rsidP="00527CE6">
      <w:pPr>
        <w:spacing w:line="360" w:lineRule="auto"/>
        <w:contextualSpacing/>
        <w:rPr>
          <w:sz w:val="22"/>
        </w:rPr>
      </w:pPr>
      <w:r>
        <w:rPr>
          <w:rFonts w:hint="eastAsia"/>
          <w:b/>
          <w:bCs/>
          <w:sz w:val="22"/>
        </w:rPr>
        <w:t>教学向</w:t>
      </w:r>
      <w:r w:rsidR="00417994">
        <w:rPr>
          <w:sz w:val="22"/>
        </w:rPr>
        <w:t xml:space="preserve">: </w:t>
      </w:r>
      <w:r w:rsidR="00F30D9C" w:rsidRPr="00F30D9C">
        <w:rPr>
          <w:sz w:val="22"/>
        </w:rPr>
        <w:t>Microsoft Word, Excel (with VBA), PowerPoint, Adobe Creative Suite (Acrobat Pro DC, Premiere Pro, Prelude, Audition, After Effect and Media Encoder), iMovie, Overleaf</w:t>
      </w:r>
    </w:p>
    <w:p w14:paraId="572FBC03" w14:textId="6DFFB8CD" w:rsidR="00527CE6" w:rsidRDefault="008A3D94" w:rsidP="00527CE6">
      <w:pPr>
        <w:spacing w:line="360" w:lineRule="auto"/>
        <w:contextualSpacing/>
        <w:rPr>
          <w:sz w:val="22"/>
        </w:rPr>
      </w:pPr>
      <w:r w:rsidRPr="008A3D94">
        <w:rPr>
          <w:rFonts w:hint="eastAsia"/>
          <w:b/>
          <w:bCs/>
          <w:sz w:val="22"/>
        </w:rPr>
        <w:t>网页制作</w:t>
      </w:r>
      <w:r>
        <w:rPr>
          <w:rFonts w:hint="eastAsia"/>
          <w:sz w:val="22"/>
        </w:rPr>
        <w:t>：</w:t>
      </w:r>
      <w:r>
        <w:rPr>
          <w:sz w:val="22"/>
        </w:rPr>
        <w:t>PHP, HTML, CSS</w:t>
      </w:r>
    </w:p>
    <w:p w14:paraId="06617F38" w14:textId="5C60C5F8" w:rsidR="00642497" w:rsidRDefault="00642497" w:rsidP="00527CE6">
      <w:pPr>
        <w:spacing w:line="360" w:lineRule="auto"/>
        <w:contextualSpacing/>
        <w:rPr>
          <w:sz w:val="22"/>
        </w:rPr>
      </w:pPr>
      <w:r w:rsidRPr="001A0BB6">
        <w:rPr>
          <w:rFonts w:hint="eastAsia"/>
          <w:b/>
          <w:bCs/>
          <w:sz w:val="22"/>
        </w:rPr>
        <w:t>操作系统</w:t>
      </w:r>
      <w:r>
        <w:rPr>
          <w:rFonts w:hint="eastAsia"/>
          <w:sz w:val="22"/>
        </w:rPr>
        <w:t>：</w:t>
      </w:r>
      <w:r>
        <w:rPr>
          <w:rFonts w:hint="eastAsia"/>
          <w:sz w:val="22"/>
        </w:rPr>
        <w:t>M</w:t>
      </w:r>
      <w:r w:rsidR="00B3681D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031F6407" w14:textId="77777777" w:rsidR="000810AD" w:rsidRDefault="000810AD" w:rsidP="00527CE6">
      <w:pPr>
        <w:spacing w:line="360" w:lineRule="auto"/>
        <w:contextualSpacing/>
      </w:pPr>
    </w:p>
    <w:p w14:paraId="0CC50102" w14:textId="27627495" w:rsidR="00C32FDC" w:rsidRDefault="00DA6D2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语言</w:t>
      </w:r>
    </w:p>
    <w:p w14:paraId="0F96F81B" w14:textId="019A6A02" w:rsidR="00CB6B5C" w:rsidRDefault="008B4538" w:rsidP="00CB6B5C">
      <w:pPr>
        <w:spacing w:line="360" w:lineRule="auto"/>
        <w:contextualSpacing/>
        <w:rPr>
          <w:b/>
          <w:bCs/>
          <w:sz w:val="22"/>
        </w:rPr>
      </w:pPr>
      <w:r>
        <w:rPr>
          <w:rFonts w:hint="eastAsia"/>
          <w:b/>
          <w:bCs/>
          <w:sz w:val="22"/>
        </w:rPr>
        <w:t>国籍：中国</w:t>
      </w:r>
    </w:p>
    <w:p w14:paraId="7CC466A4" w14:textId="0B0B72C1" w:rsidR="00C32FDC" w:rsidRDefault="00A9000F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母语</w:t>
      </w:r>
      <w:r w:rsidR="00C32FDC">
        <w:rPr>
          <w:b/>
          <w:bCs/>
          <w:sz w:val="22"/>
        </w:rPr>
        <w:t>:</w:t>
      </w:r>
      <w:r w:rsidR="00C32FDC">
        <w:rPr>
          <w:sz w:val="22"/>
        </w:rPr>
        <w:t xml:space="preserve"> </w:t>
      </w:r>
      <w:r>
        <w:rPr>
          <w:rFonts w:hint="eastAsia"/>
          <w:sz w:val="22"/>
        </w:rPr>
        <w:t>普通话，粤语，潮汕方言</w:t>
      </w:r>
    </w:p>
    <w:p w14:paraId="6F90CBF6" w14:textId="05BD8FE5" w:rsidR="006876B5" w:rsidRDefault="00E64AEB" w:rsidP="00D85709">
      <w:pPr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熟练</w:t>
      </w:r>
      <w:r w:rsidR="00C32FDC">
        <w:rPr>
          <w:b/>
          <w:bCs/>
          <w:sz w:val="22"/>
        </w:rPr>
        <w:t xml:space="preserve">: </w:t>
      </w:r>
      <w:r w:rsidRPr="002E0327">
        <w:rPr>
          <w:rFonts w:hint="eastAsia"/>
          <w:sz w:val="22"/>
        </w:rPr>
        <w:t>英语，日语</w:t>
      </w:r>
    </w:p>
    <w:p w14:paraId="12FA8143" w14:textId="4E31C42A" w:rsidR="008F1675" w:rsidRDefault="00E64AEB" w:rsidP="00D85709">
      <w:pPr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基本</w:t>
      </w:r>
      <w:r w:rsidR="008F1675" w:rsidRPr="008F1675">
        <w:rPr>
          <w:b/>
          <w:bCs/>
          <w:sz w:val="22"/>
        </w:rPr>
        <w:t>:</w:t>
      </w:r>
      <w:r w:rsidR="008F1675"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韩语</w:t>
      </w:r>
    </w:p>
    <w:p w14:paraId="70C69B5B" w14:textId="10DDF096" w:rsidR="00692A8B" w:rsidRDefault="00692A8B" w:rsidP="00692A8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692A8B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 w:hint="eastAsia"/>
        </w:rPr>
        <w:t>推荐人</w:t>
      </w:r>
    </w:p>
    <w:p w14:paraId="0E42EEF8" w14:textId="6D9385B4" w:rsidR="00692A8B" w:rsidRDefault="00692A8B" w:rsidP="00692A8B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 (</w:t>
      </w:r>
      <w:r w:rsidR="0056668A">
        <w:rPr>
          <w:rFonts w:hint="eastAsia"/>
          <w:b/>
          <w:bCs/>
          <w:sz w:val="22"/>
        </w:rPr>
        <w:t>导师</w:t>
      </w:r>
      <w:r>
        <w:rPr>
          <w:b/>
          <w:bCs/>
          <w:sz w:val="22"/>
        </w:rPr>
        <w:t>)</w:t>
      </w:r>
      <w:r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38D64BC7" w14:textId="77777777" w:rsidR="00692A8B" w:rsidRPr="00B552C4" w:rsidRDefault="00692A8B" w:rsidP="00692A8B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1025E72A" w14:textId="77777777" w:rsidR="00692A8B" w:rsidRPr="00B552C4" w:rsidRDefault="00692A8B" w:rsidP="00692A8B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>
        <w:rPr>
          <w:b/>
          <w:bCs/>
          <w:sz w:val="22"/>
        </w:rPr>
        <w:tab/>
      </w:r>
      <w:proofErr w:type="spellStart"/>
      <w:r>
        <w:rPr>
          <w:sz w:val="22"/>
        </w:rPr>
        <w:t>gowrisankaran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1921EFE1" w14:textId="68B05735" w:rsidR="00692A8B" w:rsidRPr="00F469D5" w:rsidRDefault="00692A8B" w:rsidP="00692A8B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</w:t>
      </w:r>
      <w:r w:rsidR="00780DD4">
        <w:rPr>
          <w:rFonts w:hint="eastAsia"/>
          <w:b/>
          <w:bCs/>
          <w:sz w:val="22"/>
        </w:rPr>
        <w:t>教学推荐人</w:t>
      </w:r>
      <w:r w:rsidRPr="00F469D5">
        <w:rPr>
          <w:b/>
          <w:bCs/>
          <w:sz w:val="22"/>
        </w:rPr>
        <w:t>)</w:t>
      </w:r>
      <w:r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45FC585D" w14:textId="77777777" w:rsidR="00692A8B" w:rsidRDefault="00692A8B" w:rsidP="00692A8B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3937189B" w14:textId="77777777" w:rsidR="00462A80" w:rsidRDefault="00462A80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35104EFD" w:rsidR="006876B5" w:rsidRPr="00992A4D" w:rsidRDefault="00B350F5" w:rsidP="00E022D5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>
        <w:rPr>
          <w:rFonts w:hint="eastAsia"/>
          <w:bCs/>
          <w:sz w:val="22"/>
        </w:rPr>
        <w:t>最近修改</w:t>
      </w:r>
      <w:r w:rsidR="007C12F6">
        <w:rPr>
          <w:bCs/>
          <w:sz w:val="22"/>
        </w:rPr>
        <w:t xml:space="preserve"> </w:t>
      </w:r>
      <w:r w:rsidR="00731653">
        <w:rPr>
          <w:bCs/>
          <w:sz w:val="22"/>
        </w:rPr>
        <w:fldChar w:fldCharType="begin"/>
      </w:r>
      <w:r w:rsidR="00731653">
        <w:rPr>
          <w:bCs/>
          <w:sz w:val="22"/>
        </w:rPr>
        <w:instrText xml:space="preserve"> DATE  \@ "yyyy-MM-dd" </w:instrText>
      </w:r>
      <w:r w:rsidR="00731653">
        <w:rPr>
          <w:bCs/>
          <w:sz w:val="22"/>
        </w:rPr>
        <w:fldChar w:fldCharType="separate"/>
      </w:r>
      <w:r w:rsidR="00226651">
        <w:rPr>
          <w:bCs/>
          <w:noProof/>
          <w:sz w:val="22"/>
        </w:rPr>
        <w:t>2020-12-22</w:t>
      </w:r>
      <w:r w:rsidR="00731653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Nq8FABIeVbwtAAAA"/>
  </w:docVars>
  <w:rsids>
    <w:rsidRoot w:val="004C2395"/>
    <w:rsid w:val="00003CEE"/>
    <w:rsid w:val="00005F29"/>
    <w:rsid w:val="00022E28"/>
    <w:rsid w:val="00023B2E"/>
    <w:rsid w:val="00025C83"/>
    <w:rsid w:val="000333FD"/>
    <w:rsid w:val="00035F35"/>
    <w:rsid w:val="000401DA"/>
    <w:rsid w:val="00046051"/>
    <w:rsid w:val="00047E90"/>
    <w:rsid w:val="00056425"/>
    <w:rsid w:val="00056E64"/>
    <w:rsid w:val="00057B7E"/>
    <w:rsid w:val="00060634"/>
    <w:rsid w:val="000613C6"/>
    <w:rsid w:val="00067C94"/>
    <w:rsid w:val="000778FF"/>
    <w:rsid w:val="000810AD"/>
    <w:rsid w:val="00087D42"/>
    <w:rsid w:val="0009129F"/>
    <w:rsid w:val="00093CAB"/>
    <w:rsid w:val="0009410B"/>
    <w:rsid w:val="00094976"/>
    <w:rsid w:val="000A2530"/>
    <w:rsid w:val="000A4298"/>
    <w:rsid w:val="000B15C2"/>
    <w:rsid w:val="000B2CE5"/>
    <w:rsid w:val="000B3488"/>
    <w:rsid w:val="000B6671"/>
    <w:rsid w:val="000B6D50"/>
    <w:rsid w:val="000C6412"/>
    <w:rsid w:val="000C6F21"/>
    <w:rsid w:val="000D04FD"/>
    <w:rsid w:val="000E0276"/>
    <w:rsid w:val="000E5A3B"/>
    <w:rsid w:val="000F078B"/>
    <w:rsid w:val="000F317E"/>
    <w:rsid w:val="000F34D8"/>
    <w:rsid w:val="000F3E5A"/>
    <w:rsid w:val="000F49E9"/>
    <w:rsid w:val="001049F8"/>
    <w:rsid w:val="00105A87"/>
    <w:rsid w:val="00106DA4"/>
    <w:rsid w:val="00107306"/>
    <w:rsid w:val="00107393"/>
    <w:rsid w:val="00111A8D"/>
    <w:rsid w:val="001129FA"/>
    <w:rsid w:val="00115A49"/>
    <w:rsid w:val="00120B0E"/>
    <w:rsid w:val="0012469F"/>
    <w:rsid w:val="00124E51"/>
    <w:rsid w:val="00130B81"/>
    <w:rsid w:val="0013403A"/>
    <w:rsid w:val="001356A2"/>
    <w:rsid w:val="00135D99"/>
    <w:rsid w:val="00141D36"/>
    <w:rsid w:val="00143790"/>
    <w:rsid w:val="00151C23"/>
    <w:rsid w:val="00156566"/>
    <w:rsid w:val="0016017E"/>
    <w:rsid w:val="00160E6E"/>
    <w:rsid w:val="00161533"/>
    <w:rsid w:val="0017062B"/>
    <w:rsid w:val="00171409"/>
    <w:rsid w:val="00177FF1"/>
    <w:rsid w:val="00184EAA"/>
    <w:rsid w:val="00187D4B"/>
    <w:rsid w:val="00197CC8"/>
    <w:rsid w:val="001A059E"/>
    <w:rsid w:val="001A0BB6"/>
    <w:rsid w:val="001A3B7F"/>
    <w:rsid w:val="001A5A7A"/>
    <w:rsid w:val="001B2743"/>
    <w:rsid w:val="001C060F"/>
    <w:rsid w:val="001C1816"/>
    <w:rsid w:val="001C42C0"/>
    <w:rsid w:val="001D2676"/>
    <w:rsid w:val="001D462F"/>
    <w:rsid w:val="001E009F"/>
    <w:rsid w:val="001F6E90"/>
    <w:rsid w:val="002004E7"/>
    <w:rsid w:val="00204A42"/>
    <w:rsid w:val="00205952"/>
    <w:rsid w:val="0021256A"/>
    <w:rsid w:val="002204CE"/>
    <w:rsid w:val="00220C44"/>
    <w:rsid w:val="00226651"/>
    <w:rsid w:val="0023119E"/>
    <w:rsid w:val="00235CF6"/>
    <w:rsid w:val="00237934"/>
    <w:rsid w:val="0024266B"/>
    <w:rsid w:val="0024677E"/>
    <w:rsid w:val="0025379D"/>
    <w:rsid w:val="00260A40"/>
    <w:rsid w:val="00260BEF"/>
    <w:rsid w:val="00263071"/>
    <w:rsid w:val="00263A8D"/>
    <w:rsid w:val="00264620"/>
    <w:rsid w:val="00265F2F"/>
    <w:rsid w:val="002710A3"/>
    <w:rsid w:val="0027304C"/>
    <w:rsid w:val="002829D9"/>
    <w:rsid w:val="00294868"/>
    <w:rsid w:val="00295CF0"/>
    <w:rsid w:val="0029744F"/>
    <w:rsid w:val="002B22BA"/>
    <w:rsid w:val="002B639B"/>
    <w:rsid w:val="002B6511"/>
    <w:rsid w:val="002C3D67"/>
    <w:rsid w:val="002C6D73"/>
    <w:rsid w:val="002C71EF"/>
    <w:rsid w:val="002D7494"/>
    <w:rsid w:val="002E0327"/>
    <w:rsid w:val="002E15BD"/>
    <w:rsid w:val="002F02DF"/>
    <w:rsid w:val="002F64F5"/>
    <w:rsid w:val="00301562"/>
    <w:rsid w:val="00311E02"/>
    <w:rsid w:val="00312D05"/>
    <w:rsid w:val="00356BEF"/>
    <w:rsid w:val="00357F5A"/>
    <w:rsid w:val="00361C32"/>
    <w:rsid w:val="0036436F"/>
    <w:rsid w:val="0036636B"/>
    <w:rsid w:val="003674CE"/>
    <w:rsid w:val="00374B68"/>
    <w:rsid w:val="0038476E"/>
    <w:rsid w:val="0038539A"/>
    <w:rsid w:val="00385C85"/>
    <w:rsid w:val="00391412"/>
    <w:rsid w:val="00395E75"/>
    <w:rsid w:val="003A0148"/>
    <w:rsid w:val="003A1C6B"/>
    <w:rsid w:val="003A2A30"/>
    <w:rsid w:val="003A30F2"/>
    <w:rsid w:val="003A62DD"/>
    <w:rsid w:val="003B74EE"/>
    <w:rsid w:val="003C23E5"/>
    <w:rsid w:val="003C3281"/>
    <w:rsid w:val="003C3D0C"/>
    <w:rsid w:val="003D1B96"/>
    <w:rsid w:val="003F0F0E"/>
    <w:rsid w:val="00402475"/>
    <w:rsid w:val="00405A3A"/>
    <w:rsid w:val="00406505"/>
    <w:rsid w:val="004152A0"/>
    <w:rsid w:val="00417994"/>
    <w:rsid w:val="004233E0"/>
    <w:rsid w:val="004235A8"/>
    <w:rsid w:val="0042625A"/>
    <w:rsid w:val="00431261"/>
    <w:rsid w:val="00435FB5"/>
    <w:rsid w:val="00437173"/>
    <w:rsid w:val="00443480"/>
    <w:rsid w:val="00446D61"/>
    <w:rsid w:val="0044760A"/>
    <w:rsid w:val="0045433E"/>
    <w:rsid w:val="00455FB8"/>
    <w:rsid w:val="004579AB"/>
    <w:rsid w:val="00460B02"/>
    <w:rsid w:val="00462A80"/>
    <w:rsid w:val="0046459D"/>
    <w:rsid w:val="00465C13"/>
    <w:rsid w:val="00483312"/>
    <w:rsid w:val="0048796E"/>
    <w:rsid w:val="0049429D"/>
    <w:rsid w:val="00497F5C"/>
    <w:rsid w:val="004A3661"/>
    <w:rsid w:val="004A4ED1"/>
    <w:rsid w:val="004B11C6"/>
    <w:rsid w:val="004B68EE"/>
    <w:rsid w:val="004C2395"/>
    <w:rsid w:val="004C39A7"/>
    <w:rsid w:val="004C4204"/>
    <w:rsid w:val="004D02A7"/>
    <w:rsid w:val="004D1E23"/>
    <w:rsid w:val="004D3F59"/>
    <w:rsid w:val="004D46C2"/>
    <w:rsid w:val="004F0697"/>
    <w:rsid w:val="004F08A5"/>
    <w:rsid w:val="004F296B"/>
    <w:rsid w:val="004F33F9"/>
    <w:rsid w:val="004F7962"/>
    <w:rsid w:val="0050163E"/>
    <w:rsid w:val="005048C3"/>
    <w:rsid w:val="00504C2F"/>
    <w:rsid w:val="0051025A"/>
    <w:rsid w:val="005110A9"/>
    <w:rsid w:val="00513B2D"/>
    <w:rsid w:val="00516BA0"/>
    <w:rsid w:val="00517471"/>
    <w:rsid w:val="005178A9"/>
    <w:rsid w:val="005178C7"/>
    <w:rsid w:val="00521A7D"/>
    <w:rsid w:val="00523DEC"/>
    <w:rsid w:val="00527CE6"/>
    <w:rsid w:val="00530F59"/>
    <w:rsid w:val="00537D03"/>
    <w:rsid w:val="00543A25"/>
    <w:rsid w:val="00544AD8"/>
    <w:rsid w:val="00555FB5"/>
    <w:rsid w:val="00557F26"/>
    <w:rsid w:val="005620C1"/>
    <w:rsid w:val="005646D4"/>
    <w:rsid w:val="00565B7E"/>
    <w:rsid w:val="0056668A"/>
    <w:rsid w:val="005724DB"/>
    <w:rsid w:val="00576696"/>
    <w:rsid w:val="005767B7"/>
    <w:rsid w:val="00576D4E"/>
    <w:rsid w:val="005774F8"/>
    <w:rsid w:val="00585809"/>
    <w:rsid w:val="005902E2"/>
    <w:rsid w:val="00592616"/>
    <w:rsid w:val="005A0E95"/>
    <w:rsid w:val="005A265D"/>
    <w:rsid w:val="005A2717"/>
    <w:rsid w:val="005A5B92"/>
    <w:rsid w:val="005B280A"/>
    <w:rsid w:val="005B470B"/>
    <w:rsid w:val="005B5C18"/>
    <w:rsid w:val="005C4A9F"/>
    <w:rsid w:val="005C7105"/>
    <w:rsid w:val="005D0F65"/>
    <w:rsid w:val="005E30AE"/>
    <w:rsid w:val="005F362D"/>
    <w:rsid w:val="00600A30"/>
    <w:rsid w:val="00600D83"/>
    <w:rsid w:val="00602EE7"/>
    <w:rsid w:val="00607B57"/>
    <w:rsid w:val="006121FE"/>
    <w:rsid w:val="00613DF4"/>
    <w:rsid w:val="00614E5C"/>
    <w:rsid w:val="006270A9"/>
    <w:rsid w:val="006275D1"/>
    <w:rsid w:val="00630C02"/>
    <w:rsid w:val="00632DEB"/>
    <w:rsid w:val="00634A2F"/>
    <w:rsid w:val="00642497"/>
    <w:rsid w:val="00643350"/>
    <w:rsid w:val="006443DB"/>
    <w:rsid w:val="00647907"/>
    <w:rsid w:val="0065031B"/>
    <w:rsid w:val="00650AE7"/>
    <w:rsid w:val="00654990"/>
    <w:rsid w:val="00654E73"/>
    <w:rsid w:val="00661C5F"/>
    <w:rsid w:val="00663D6A"/>
    <w:rsid w:val="00665868"/>
    <w:rsid w:val="00671495"/>
    <w:rsid w:val="00673B66"/>
    <w:rsid w:val="0068451C"/>
    <w:rsid w:val="006850FC"/>
    <w:rsid w:val="006876B5"/>
    <w:rsid w:val="00692A8B"/>
    <w:rsid w:val="006A6111"/>
    <w:rsid w:val="006A6350"/>
    <w:rsid w:val="006B5C26"/>
    <w:rsid w:val="006C4C63"/>
    <w:rsid w:val="006C514A"/>
    <w:rsid w:val="006C5638"/>
    <w:rsid w:val="006C7272"/>
    <w:rsid w:val="006D05D8"/>
    <w:rsid w:val="006D3CE6"/>
    <w:rsid w:val="006E1617"/>
    <w:rsid w:val="006E1AEF"/>
    <w:rsid w:val="006F2028"/>
    <w:rsid w:val="006F308C"/>
    <w:rsid w:val="006F4C95"/>
    <w:rsid w:val="0070020B"/>
    <w:rsid w:val="0070036D"/>
    <w:rsid w:val="007013FF"/>
    <w:rsid w:val="007023D4"/>
    <w:rsid w:val="00713FA4"/>
    <w:rsid w:val="007169C5"/>
    <w:rsid w:val="0072125E"/>
    <w:rsid w:val="00723EBE"/>
    <w:rsid w:val="007263A6"/>
    <w:rsid w:val="00730391"/>
    <w:rsid w:val="00730460"/>
    <w:rsid w:val="00731528"/>
    <w:rsid w:val="00731653"/>
    <w:rsid w:val="00744162"/>
    <w:rsid w:val="00750778"/>
    <w:rsid w:val="00754516"/>
    <w:rsid w:val="00760AE8"/>
    <w:rsid w:val="00761EBB"/>
    <w:rsid w:val="007621D6"/>
    <w:rsid w:val="00762751"/>
    <w:rsid w:val="007630C8"/>
    <w:rsid w:val="00767BC1"/>
    <w:rsid w:val="00770D3A"/>
    <w:rsid w:val="00776AB7"/>
    <w:rsid w:val="00776E03"/>
    <w:rsid w:val="00780DD4"/>
    <w:rsid w:val="007928A2"/>
    <w:rsid w:val="007A3FA8"/>
    <w:rsid w:val="007A6D93"/>
    <w:rsid w:val="007C0EAD"/>
    <w:rsid w:val="007C12F6"/>
    <w:rsid w:val="007D075C"/>
    <w:rsid w:val="007D0BB4"/>
    <w:rsid w:val="007D31E2"/>
    <w:rsid w:val="007D6B13"/>
    <w:rsid w:val="007E02CF"/>
    <w:rsid w:val="007E7BCE"/>
    <w:rsid w:val="007E7E4F"/>
    <w:rsid w:val="007F2550"/>
    <w:rsid w:val="007F6A07"/>
    <w:rsid w:val="00802259"/>
    <w:rsid w:val="008056E2"/>
    <w:rsid w:val="00805CAD"/>
    <w:rsid w:val="00807DB4"/>
    <w:rsid w:val="00812A8A"/>
    <w:rsid w:val="00813D5C"/>
    <w:rsid w:val="00823B85"/>
    <w:rsid w:val="00832825"/>
    <w:rsid w:val="00836371"/>
    <w:rsid w:val="00844775"/>
    <w:rsid w:val="00853C71"/>
    <w:rsid w:val="0085532C"/>
    <w:rsid w:val="00874F0D"/>
    <w:rsid w:val="0088459E"/>
    <w:rsid w:val="00885AC9"/>
    <w:rsid w:val="00890404"/>
    <w:rsid w:val="00892F83"/>
    <w:rsid w:val="00893F1E"/>
    <w:rsid w:val="008A3D94"/>
    <w:rsid w:val="008B0A87"/>
    <w:rsid w:val="008B20F7"/>
    <w:rsid w:val="008B4418"/>
    <w:rsid w:val="008B4538"/>
    <w:rsid w:val="008B77C1"/>
    <w:rsid w:val="008C0C03"/>
    <w:rsid w:val="008C1BD0"/>
    <w:rsid w:val="008C2363"/>
    <w:rsid w:val="008C2A1F"/>
    <w:rsid w:val="008C63AB"/>
    <w:rsid w:val="008D26B4"/>
    <w:rsid w:val="008D6FE6"/>
    <w:rsid w:val="008E1FC4"/>
    <w:rsid w:val="008E2604"/>
    <w:rsid w:val="008E302B"/>
    <w:rsid w:val="008F1675"/>
    <w:rsid w:val="008F38E6"/>
    <w:rsid w:val="00902E71"/>
    <w:rsid w:val="00903E6A"/>
    <w:rsid w:val="009072AC"/>
    <w:rsid w:val="00911F57"/>
    <w:rsid w:val="00913658"/>
    <w:rsid w:val="00916C56"/>
    <w:rsid w:val="00917D32"/>
    <w:rsid w:val="00923EB6"/>
    <w:rsid w:val="009330BF"/>
    <w:rsid w:val="0093354C"/>
    <w:rsid w:val="009374AF"/>
    <w:rsid w:val="0093783B"/>
    <w:rsid w:val="009539C4"/>
    <w:rsid w:val="00955E40"/>
    <w:rsid w:val="00956B77"/>
    <w:rsid w:val="00967021"/>
    <w:rsid w:val="00967739"/>
    <w:rsid w:val="00973ED9"/>
    <w:rsid w:val="00975084"/>
    <w:rsid w:val="00983B91"/>
    <w:rsid w:val="00984CFA"/>
    <w:rsid w:val="00990EBD"/>
    <w:rsid w:val="00992A4D"/>
    <w:rsid w:val="009931FA"/>
    <w:rsid w:val="009A25D7"/>
    <w:rsid w:val="009B0025"/>
    <w:rsid w:val="009B24DC"/>
    <w:rsid w:val="009B646C"/>
    <w:rsid w:val="009B6BC5"/>
    <w:rsid w:val="009B7AEA"/>
    <w:rsid w:val="009C0CEC"/>
    <w:rsid w:val="009C623D"/>
    <w:rsid w:val="009C6EE6"/>
    <w:rsid w:val="009D1488"/>
    <w:rsid w:val="009E5034"/>
    <w:rsid w:val="009E6199"/>
    <w:rsid w:val="009E78A7"/>
    <w:rsid w:val="009F0597"/>
    <w:rsid w:val="009F3B3B"/>
    <w:rsid w:val="009F66AD"/>
    <w:rsid w:val="00A02924"/>
    <w:rsid w:val="00A02EB8"/>
    <w:rsid w:val="00A074AC"/>
    <w:rsid w:val="00A17612"/>
    <w:rsid w:val="00A1761F"/>
    <w:rsid w:val="00A23082"/>
    <w:rsid w:val="00A2345D"/>
    <w:rsid w:val="00A25500"/>
    <w:rsid w:val="00A3205F"/>
    <w:rsid w:val="00A36371"/>
    <w:rsid w:val="00A424BB"/>
    <w:rsid w:val="00A47949"/>
    <w:rsid w:val="00A57527"/>
    <w:rsid w:val="00A7001D"/>
    <w:rsid w:val="00A705D0"/>
    <w:rsid w:val="00A75406"/>
    <w:rsid w:val="00A75426"/>
    <w:rsid w:val="00A800A8"/>
    <w:rsid w:val="00A8314F"/>
    <w:rsid w:val="00A85F24"/>
    <w:rsid w:val="00A9000F"/>
    <w:rsid w:val="00A961B8"/>
    <w:rsid w:val="00AA7537"/>
    <w:rsid w:val="00AB22C8"/>
    <w:rsid w:val="00AB4A0C"/>
    <w:rsid w:val="00AB7913"/>
    <w:rsid w:val="00AE0CFB"/>
    <w:rsid w:val="00AE1E1F"/>
    <w:rsid w:val="00AE489E"/>
    <w:rsid w:val="00AE7908"/>
    <w:rsid w:val="00AF16A7"/>
    <w:rsid w:val="00B009A0"/>
    <w:rsid w:val="00B068F5"/>
    <w:rsid w:val="00B126A1"/>
    <w:rsid w:val="00B219A4"/>
    <w:rsid w:val="00B260DB"/>
    <w:rsid w:val="00B30343"/>
    <w:rsid w:val="00B319D0"/>
    <w:rsid w:val="00B332EE"/>
    <w:rsid w:val="00B350F5"/>
    <w:rsid w:val="00B3681D"/>
    <w:rsid w:val="00B41CC8"/>
    <w:rsid w:val="00B42487"/>
    <w:rsid w:val="00B453D2"/>
    <w:rsid w:val="00B45A79"/>
    <w:rsid w:val="00B5157E"/>
    <w:rsid w:val="00B51D42"/>
    <w:rsid w:val="00B54BC2"/>
    <w:rsid w:val="00B55138"/>
    <w:rsid w:val="00B60E4F"/>
    <w:rsid w:val="00B615C2"/>
    <w:rsid w:val="00B64455"/>
    <w:rsid w:val="00B70B19"/>
    <w:rsid w:val="00B71874"/>
    <w:rsid w:val="00B75089"/>
    <w:rsid w:val="00B8099E"/>
    <w:rsid w:val="00B8131D"/>
    <w:rsid w:val="00B81BFC"/>
    <w:rsid w:val="00B871FC"/>
    <w:rsid w:val="00B90AAB"/>
    <w:rsid w:val="00B94DDC"/>
    <w:rsid w:val="00BA033E"/>
    <w:rsid w:val="00BB066A"/>
    <w:rsid w:val="00BC4935"/>
    <w:rsid w:val="00BD0A5B"/>
    <w:rsid w:val="00BD5FD8"/>
    <w:rsid w:val="00BD62F4"/>
    <w:rsid w:val="00BE3108"/>
    <w:rsid w:val="00BE4365"/>
    <w:rsid w:val="00BE56C4"/>
    <w:rsid w:val="00BE5A8E"/>
    <w:rsid w:val="00BF29C7"/>
    <w:rsid w:val="00C028D7"/>
    <w:rsid w:val="00C054F4"/>
    <w:rsid w:val="00C12EBB"/>
    <w:rsid w:val="00C16DDE"/>
    <w:rsid w:val="00C20A31"/>
    <w:rsid w:val="00C22DD7"/>
    <w:rsid w:val="00C26BD6"/>
    <w:rsid w:val="00C3103E"/>
    <w:rsid w:val="00C32FDC"/>
    <w:rsid w:val="00C33128"/>
    <w:rsid w:val="00C40754"/>
    <w:rsid w:val="00C42289"/>
    <w:rsid w:val="00C449E8"/>
    <w:rsid w:val="00C6346F"/>
    <w:rsid w:val="00C66583"/>
    <w:rsid w:val="00C750D2"/>
    <w:rsid w:val="00C922F6"/>
    <w:rsid w:val="00C97FE2"/>
    <w:rsid w:val="00CA48EB"/>
    <w:rsid w:val="00CA5D2A"/>
    <w:rsid w:val="00CA737F"/>
    <w:rsid w:val="00CB10CC"/>
    <w:rsid w:val="00CB6324"/>
    <w:rsid w:val="00CB6B5C"/>
    <w:rsid w:val="00CC4D61"/>
    <w:rsid w:val="00CC65BD"/>
    <w:rsid w:val="00CD10E9"/>
    <w:rsid w:val="00CD296B"/>
    <w:rsid w:val="00CD29D8"/>
    <w:rsid w:val="00CD568D"/>
    <w:rsid w:val="00CE08DB"/>
    <w:rsid w:val="00CE2FB9"/>
    <w:rsid w:val="00CF1DE4"/>
    <w:rsid w:val="00CF30AD"/>
    <w:rsid w:val="00D00793"/>
    <w:rsid w:val="00D00BD5"/>
    <w:rsid w:val="00D07656"/>
    <w:rsid w:val="00D145BD"/>
    <w:rsid w:val="00D2042F"/>
    <w:rsid w:val="00D24AB4"/>
    <w:rsid w:val="00D26878"/>
    <w:rsid w:val="00D26E2C"/>
    <w:rsid w:val="00D31C48"/>
    <w:rsid w:val="00D40D20"/>
    <w:rsid w:val="00D551CB"/>
    <w:rsid w:val="00D55D1C"/>
    <w:rsid w:val="00D60217"/>
    <w:rsid w:val="00D60B76"/>
    <w:rsid w:val="00D61029"/>
    <w:rsid w:val="00D651BA"/>
    <w:rsid w:val="00D668AB"/>
    <w:rsid w:val="00D72DF1"/>
    <w:rsid w:val="00D73F3A"/>
    <w:rsid w:val="00D75A5D"/>
    <w:rsid w:val="00D81EAD"/>
    <w:rsid w:val="00D85709"/>
    <w:rsid w:val="00DA03FB"/>
    <w:rsid w:val="00DA1FE5"/>
    <w:rsid w:val="00DA2CF7"/>
    <w:rsid w:val="00DA46B8"/>
    <w:rsid w:val="00DA6D29"/>
    <w:rsid w:val="00DB038D"/>
    <w:rsid w:val="00DB58BC"/>
    <w:rsid w:val="00DB6746"/>
    <w:rsid w:val="00DC079C"/>
    <w:rsid w:val="00DC6672"/>
    <w:rsid w:val="00DD485B"/>
    <w:rsid w:val="00DD5062"/>
    <w:rsid w:val="00DE4763"/>
    <w:rsid w:val="00DE57D7"/>
    <w:rsid w:val="00DE75C2"/>
    <w:rsid w:val="00E022D5"/>
    <w:rsid w:val="00E0325B"/>
    <w:rsid w:val="00E119D1"/>
    <w:rsid w:val="00E134F4"/>
    <w:rsid w:val="00E2045E"/>
    <w:rsid w:val="00E20A74"/>
    <w:rsid w:val="00E21E43"/>
    <w:rsid w:val="00E23C35"/>
    <w:rsid w:val="00E24538"/>
    <w:rsid w:val="00E45503"/>
    <w:rsid w:val="00E50A89"/>
    <w:rsid w:val="00E63175"/>
    <w:rsid w:val="00E642A1"/>
    <w:rsid w:val="00E64AEB"/>
    <w:rsid w:val="00E7227A"/>
    <w:rsid w:val="00E74974"/>
    <w:rsid w:val="00E775F2"/>
    <w:rsid w:val="00E80382"/>
    <w:rsid w:val="00E827B2"/>
    <w:rsid w:val="00E8741B"/>
    <w:rsid w:val="00E8750C"/>
    <w:rsid w:val="00E90697"/>
    <w:rsid w:val="00E907D2"/>
    <w:rsid w:val="00EA67A3"/>
    <w:rsid w:val="00EB3F95"/>
    <w:rsid w:val="00EC40BD"/>
    <w:rsid w:val="00ED05E8"/>
    <w:rsid w:val="00ED26D6"/>
    <w:rsid w:val="00ED3722"/>
    <w:rsid w:val="00ED6395"/>
    <w:rsid w:val="00EE44A0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16F6A"/>
    <w:rsid w:val="00F1714C"/>
    <w:rsid w:val="00F20A0B"/>
    <w:rsid w:val="00F2287D"/>
    <w:rsid w:val="00F22D56"/>
    <w:rsid w:val="00F24599"/>
    <w:rsid w:val="00F2615C"/>
    <w:rsid w:val="00F3078F"/>
    <w:rsid w:val="00F30D9C"/>
    <w:rsid w:val="00F311C8"/>
    <w:rsid w:val="00F4039A"/>
    <w:rsid w:val="00F43C6D"/>
    <w:rsid w:val="00F44A0D"/>
    <w:rsid w:val="00F46F99"/>
    <w:rsid w:val="00F502F9"/>
    <w:rsid w:val="00F531B8"/>
    <w:rsid w:val="00F568B1"/>
    <w:rsid w:val="00F57188"/>
    <w:rsid w:val="00F57D16"/>
    <w:rsid w:val="00F60E59"/>
    <w:rsid w:val="00F6132A"/>
    <w:rsid w:val="00F64972"/>
    <w:rsid w:val="00F64B86"/>
    <w:rsid w:val="00F845E4"/>
    <w:rsid w:val="00F8628D"/>
    <w:rsid w:val="00F91D85"/>
    <w:rsid w:val="00F944C5"/>
    <w:rsid w:val="00F94D4D"/>
    <w:rsid w:val="00FA09DE"/>
    <w:rsid w:val="00FA4B9D"/>
    <w:rsid w:val="00FB1EDF"/>
    <w:rsid w:val="00FB376E"/>
    <w:rsid w:val="00FB638E"/>
    <w:rsid w:val="00FC0160"/>
    <w:rsid w:val="00FC71B1"/>
    <w:rsid w:val="00FD2F67"/>
    <w:rsid w:val="00FD3326"/>
    <w:rsid w:val="00FD493D"/>
    <w:rsid w:val="00FD5353"/>
    <w:rsid w:val="00FD65BB"/>
    <w:rsid w:val="00FE1472"/>
    <w:rsid w:val="00FE46EF"/>
    <w:rsid w:val="00FE50F4"/>
    <w:rsid w:val="00FE7AB8"/>
    <w:rsid w:val="00FF1F47"/>
    <w:rsid w:val="00FF4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tuarialdirectory.org/?searchType=11&amp;discloseId=OLlRK7tQXIOI%2FO7q0tuRfw%3D%3D" TargetMode="External"/><Relationship Id="rId13" Type="http://schemas.openxmlformats.org/officeDocument/2006/relationships/hyperlink" Target="https://doi.org/10.1371/journal.pone.0231768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hyperlink" Target="http://www.u.arizona.edu/~wzhang357/paper/HI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WendanZhang_EV.pdf" TargetMode="External"/><Relationship Id="rId5" Type="http://schemas.openxmlformats.org/officeDocument/2006/relationships/hyperlink" Target="https://github.com/Danny1127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www.u.arizona.edu/~wzhang357/paper/WendanZhang_Emission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JMP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</TotalTime>
  <Pages>4</Pages>
  <Words>719</Words>
  <Characters>410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387</cp:revision>
  <cp:lastPrinted>2020-10-07T05:34:00Z</cp:lastPrinted>
  <dcterms:created xsi:type="dcterms:W3CDTF">2019-12-24T05:37:00Z</dcterms:created>
  <dcterms:modified xsi:type="dcterms:W3CDTF">2020-12-22T15:32:00Z</dcterms:modified>
</cp:coreProperties>
</file>